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69E0" w:rsidRPr="00244848" w:rsidRDefault="00FB69E0" w:rsidP="00F6550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244848">
        <w:rPr>
          <w:rFonts w:ascii="Times New Roman" w:hAnsi="Times New Roman" w:cs="Times New Roman"/>
          <w:b/>
          <w:bCs/>
        </w:rPr>
        <w:t>NIDHI – PRAYAS Programme</w:t>
      </w:r>
    </w:p>
    <w:p w:rsidR="00FB69E0" w:rsidRPr="00244848" w:rsidRDefault="00A67994" w:rsidP="00F6550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</w:rPr>
      </w:pPr>
      <w:r w:rsidRPr="00244848">
        <w:rPr>
          <w:rFonts w:ascii="Times New Roman" w:hAnsi="Times New Roman" w:cs="Times New Roman"/>
          <w:bCs/>
        </w:rPr>
        <w:t>Of</w:t>
      </w:r>
      <w:r w:rsidR="00785E70" w:rsidRPr="00244848">
        <w:rPr>
          <w:rFonts w:ascii="Times New Roman" w:hAnsi="Times New Roman" w:cs="Times New Roman"/>
          <w:bCs/>
        </w:rPr>
        <w:t xml:space="preserve"> </w:t>
      </w:r>
    </w:p>
    <w:p w:rsidR="00785E70" w:rsidRPr="00244848" w:rsidRDefault="00785E70" w:rsidP="00785E70">
      <w:pPr>
        <w:pStyle w:val="NoSpacing"/>
        <w:jc w:val="center"/>
      </w:pPr>
      <w:r w:rsidRPr="00244848">
        <w:t>Department of Science and Technology, Government of India</w:t>
      </w:r>
    </w:p>
    <w:p w:rsidR="00EF0BC1" w:rsidRPr="00244848" w:rsidRDefault="00FB69E0" w:rsidP="00EF0BC1">
      <w:pPr>
        <w:pStyle w:val="NoSpacing"/>
        <w:jc w:val="center"/>
        <w:rPr>
          <w:b/>
        </w:rPr>
      </w:pPr>
      <w:r w:rsidRPr="00244848">
        <w:t>National Science and Technology Entrepreneurship Board (</w:t>
      </w:r>
      <w:r w:rsidRPr="00EE1526">
        <w:t>NSTEDB)</w:t>
      </w:r>
    </w:p>
    <w:p w:rsidR="00F6550D" w:rsidRPr="00244848" w:rsidRDefault="00F6550D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</w:rPr>
      </w:pPr>
    </w:p>
    <w:p w:rsidR="00F6550D" w:rsidRPr="00244848" w:rsidRDefault="00EF0BC1" w:rsidP="0087740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244848">
        <w:rPr>
          <w:rFonts w:ascii="Times New Roman" w:hAnsi="Times New Roman" w:cs="Times New Roman"/>
          <w:b/>
          <w:bCs/>
        </w:rPr>
        <w:t xml:space="preserve">PRAYAS - Individual Innovator Application form </w:t>
      </w:r>
    </w:p>
    <w:p w:rsidR="00877403" w:rsidRPr="00244848" w:rsidRDefault="00877403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:rsidR="00F6550D" w:rsidRPr="00244848" w:rsidRDefault="00AA75D7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noProof/>
        </w:rPr>
      </w:pPr>
      <w:r>
        <w:rPr>
          <w:rFonts w:ascii="Times New Roman" w:hAnsi="Times New Roman" w:cs="Times New Roman"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4743450</wp:posOffset>
                </wp:positionH>
                <wp:positionV relativeFrom="paragraph">
                  <wp:posOffset>6985</wp:posOffset>
                </wp:positionV>
                <wp:extent cx="1743075" cy="1495425"/>
                <wp:effectExtent l="0" t="0" r="28575" b="2857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43075" cy="14954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AB1D9C" w:rsidRDefault="00AB1D9C">
                            <w:pPr>
                              <w:rPr>
                                <w:noProof/>
                              </w:rPr>
                            </w:pPr>
                            <w:r>
                              <w:t xml:space="preserve">Latest Photo </w:t>
                            </w:r>
                            <w:r w:rsidR="002E4F64">
                              <w:rPr>
                                <w:noProof/>
                              </w:rPr>
                              <w:t xml:space="preserve">(not </w:t>
                            </w:r>
                            <w:r>
                              <w:t>less than 6 month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" o:spid="_x0000_s1026" style="position:absolute;margin-left:373.5pt;margin-top:.55pt;width:137.25pt;height:117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">
                <v:textbox>
                  <w:txbxContent>
                    <w:p w:rsidR="00AB1D9C" w:rsidRDefault="00AB1D9C">
                      <w:pPr>
                        <w:rPr>
                          <w:noProof/>
                        </w:rPr>
                      </w:pPr>
                      <w:r>
                        <w:t xml:space="preserve">Latest Photo </w:t>
                      </w:r>
                      <w:r w:rsidR="002E4F64">
                        <w:rPr>
                          <w:noProof/>
                        </w:rPr>
                        <w:t xml:space="preserve">(not </w:t>
                      </w:r>
                      <w:r>
                        <w:t>less than 6 months)</w:t>
                      </w:r>
                    </w:p>
                  </w:txbxContent>
                </v:textbox>
              </v:roundrect>
            </w:pict>
          </mc:Fallback>
        </mc:AlternateContent>
      </w:r>
      <w:r w:rsidR="00CB1E3C" w:rsidRPr="00244848">
        <w:rPr>
          <w:rFonts w:ascii="Times New Roman" w:hAnsi="Times New Roman" w:cs="Times New Roman"/>
          <w:bCs/>
          <w:noProof/>
        </w:rPr>
        <w:t>Application Ref no</w:t>
      </w:r>
      <w:r w:rsidR="00CB1E3C" w:rsidRPr="00244848">
        <w:rPr>
          <w:rFonts w:ascii="Times New Roman" w:hAnsi="Times New Roman" w:cs="Times New Roman"/>
          <w:b/>
          <w:bCs/>
          <w:noProof/>
        </w:rPr>
        <w:t xml:space="preserve"> – </w:t>
      </w:r>
    </w:p>
    <w:p w:rsidR="00CB1E3C" w:rsidRPr="00244848" w:rsidRDefault="00CB1E3C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</w:rPr>
      </w:pPr>
      <w:r w:rsidRPr="00244848">
        <w:rPr>
          <w:rFonts w:ascii="Times New Roman" w:hAnsi="Times New Roman" w:cs="Times New Roman"/>
          <w:bCs/>
          <w:noProof/>
        </w:rPr>
        <w:t>(To be given by PRAYAS Centre)</w:t>
      </w:r>
    </w:p>
    <w:p w:rsidR="00F6550D" w:rsidRPr="00244848" w:rsidRDefault="00F6550D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</w:rPr>
      </w:pPr>
    </w:p>
    <w:p w:rsidR="00F6550D" w:rsidRPr="00293847" w:rsidRDefault="00F6550D" w:rsidP="00F6550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</w:rPr>
      </w:pPr>
      <w:r w:rsidRPr="00244848">
        <w:rPr>
          <w:rFonts w:ascii="Times New Roman" w:hAnsi="Times New Roman" w:cs="Times New Roman"/>
        </w:rPr>
        <w:t>Title of the proposed project</w:t>
      </w:r>
      <w:r w:rsidRPr="00293847">
        <w:rPr>
          <w:rFonts w:ascii="Times New Roman" w:hAnsi="Times New Roman" w:cs="Times New Roman"/>
          <w:b/>
        </w:rPr>
        <w:t>:</w:t>
      </w:r>
      <w:r w:rsidR="00293847" w:rsidRPr="00293847">
        <w:rPr>
          <w:rFonts w:ascii="Times New Roman" w:hAnsi="Times New Roman" w:cs="Times New Roman"/>
          <w:b/>
        </w:rPr>
        <w:t xml:space="preserve"> </w:t>
      </w:r>
    </w:p>
    <w:p w:rsidR="00F6550D" w:rsidRPr="00293847" w:rsidRDefault="00F6550D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</w:rPr>
      </w:pPr>
    </w:p>
    <w:p w:rsidR="00F6550D" w:rsidRPr="00244848" w:rsidRDefault="00F6550D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2. Applicant Details:</w:t>
      </w:r>
    </w:p>
    <w:p w:rsidR="00F6550D" w:rsidRPr="00244848" w:rsidRDefault="00F6550D" w:rsidP="00C8137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contextualSpacing w:val="0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 xml:space="preserve">Name of the </w:t>
      </w:r>
      <w:r w:rsidR="000C0B08" w:rsidRPr="00244848">
        <w:rPr>
          <w:rFonts w:ascii="Times New Roman" w:hAnsi="Times New Roman" w:cs="Times New Roman"/>
        </w:rPr>
        <w:t>applicant</w:t>
      </w:r>
      <w:r w:rsidR="002E4F64">
        <w:rPr>
          <w:rFonts w:ascii="Times New Roman" w:hAnsi="Times New Roman" w:cs="Times New Roman"/>
        </w:rPr>
        <w:t xml:space="preserve"> </w:t>
      </w:r>
      <w:r w:rsidR="000C0B08" w:rsidRPr="00244848">
        <w:rPr>
          <w:rFonts w:ascii="Times New Roman" w:hAnsi="Times New Roman" w:cs="Times New Roman"/>
        </w:rPr>
        <w:t>:</w:t>
      </w:r>
      <w:r w:rsidR="00293847">
        <w:rPr>
          <w:rFonts w:ascii="Times New Roman" w:hAnsi="Times New Roman" w:cs="Times New Roman"/>
        </w:rPr>
        <w:t xml:space="preserve"> </w:t>
      </w:r>
    </w:p>
    <w:p w:rsidR="000C0B08" w:rsidRPr="00244848" w:rsidRDefault="000C0B08" w:rsidP="00C8137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contextualSpacing w:val="0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Father’s name/Husband’s name</w:t>
      </w:r>
      <w:r w:rsidR="002E4F64">
        <w:rPr>
          <w:rFonts w:ascii="Times New Roman" w:hAnsi="Times New Roman" w:cs="Times New Roman"/>
        </w:rPr>
        <w:t xml:space="preserve"> </w:t>
      </w:r>
      <w:r w:rsidRPr="00244848">
        <w:rPr>
          <w:rFonts w:ascii="Times New Roman" w:hAnsi="Times New Roman" w:cs="Times New Roman"/>
        </w:rPr>
        <w:t>:</w:t>
      </w:r>
      <w:r w:rsidR="00293847">
        <w:rPr>
          <w:rFonts w:ascii="Times New Roman" w:hAnsi="Times New Roman" w:cs="Times New Roman"/>
        </w:rPr>
        <w:t xml:space="preserve"> </w:t>
      </w:r>
    </w:p>
    <w:p w:rsidR="00F6550D" w:rsidRPr="00244848" w:rsidRDefault="00F6550D" w:rsidP="00C8137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contextualSpacing w:val="0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 xml:space="preserve">Date of </w:t>
      </w:r>
      <w:r w:rsidR="000C0B08" w:rsidRPr="00244848">
        <w:rPr>
          <w:rFonts w:ascii="Times New Roman" w:hAnsi="Times New Roman" w:cs="Times New Roman"/>
        </w:rPr>
        <w:t>Birth:</w:t>
      </w:r>
      <w:r w:rsidR="001D5F07" w:rsidRPr="00244848">
        <w:rPr>
          <w:rFonts w:ascii="Times New Roman" w:hAnsi="Times New Roman" w:cs="Times New Roman"/>
        </w:rPr>
        <w:t xml:space="preserve"> </w:t>
      </w:r>
    </w:p>
    <w:p w:rsidR="00F6550D" w:rsidRPr="00244848" w:rsidRDefault="00F6550D" w:rsidP="00C8137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contextualSpacing w:val="0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Email ID</w:t>
      </w:r>
      <w:r w:rsidR="002E4F64">
        <w:rPr>
          <w:rFonts w:ascii="Times New Roman" w:hAnsi="Times New Roman" w:cs="Times New Roman"/>
        </w:rPr>
        <w:t xml:space="preserve"> </w:t>
      </w:r>
      <w:r w:rsidRPr="00244848">
        <w:rPr>
          <w:rFonts w:ascii="Times New Roman" w:hAnsi="Times New Roman" w:cs="Times New Roman"/>
        </w:rPr>
        <w:t>:</w:t>
      </w:r>
      <w:r w:rsidR="00293847">
        <w:rPr>
          <w:rFonts w:ascii="Times New Roman" w:hAnsi="Times New Roman" w:cs="Times New Roman"/>
        </w:rPr>
        <w:t xml:space="preserve"> </w:t>
      </w:r>
    </w:p>
    <w:p w:rsidR="00F6550D" w:rsidRPr="00244848" w:rsidRDefault="00F6550D" w:rsidP="00C8137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contextualSpacing w:val="0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Mobile Number</w:t>
      </w:r>
      <w:r w:rsidR="002E4F64">
        <w:rPr>
          <w:rFonts w:ascii="Times New Roman" w:hAnsi="Times New Roman" w:cs="Times New Roman"/>
        </w:rPr>
        <w:t xml:space="preserve"> </w:t>
      </w:r>
      <w:r w:rsidRPr="00244848">
        <w:rPr>
          <w:rFonts w:ascii="Times New Roman" w:hAnsi="Times New Roman" w:cs="Times New Roman"/>
        </w:rPr>
        <w:t>:</w:t>
      </w:r>
    </w:p>
    <w:p w:rsidR="00F6550D" w:rsidRPr="00244848" w:rsidRDefault="00244848" w:rsidP="00C8137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</w:t>
      </w:r>
      <w:r w:rsidR="00F6550D" w:rsidRPr="00244848">
        <w:rPr>
          <w:rFonts w:ascii="Times New Roman" w:hAnsi="Times New Roman" w:cs="Times New Roman"/>
        </w:rPr>
        <w:t>andline Number</w:t>
      </w:r>
      <w:r w:rsidR="002E4F64">
        <w:rPr>
          <w:rFonts w:ascii="Times New Roman" w:hAnsi="Times New Roman" w:cs="Times New Roman"/>
        </w:rPr>
        <w:t xml:space="preserve"> </w:t>
      </w:r>
      <w:r w:rsidR="00F6550D" w:rsidRPr="00244848">
        <w:rPr>
          <w:rFonts w:ascii="Times New Roman" w:hAnsi="Times New Roman" w:cs="Times New Roman"/>
        </w:rPr>
        <w:t>:</w:t>
      </w:r>
    </w:p>
    <w:p w:rsidR="000C0B08" w:rsidRPr="00244848" w:rsidRDefault="000C0B08" w:rsidP="00C8137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contextualSpacing w:val="0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Gender</w:t>
      </w:r>
      <w:r w:rsidR="002E4F64">
        <w:rPr>
          <w:rFonts w:ascii="Times New Roman" w:hAnsi="Times New Roman" w:cs="Times New Roman"/>
        </w:rPr>
        <w:t xml:space="preserve"> </w:t>
      </w:r>
      <w:r w:rsidRPr="00244848">
        <w:rPr>
          <w:rFonts w:ascii="Times New Roman" w:hAnsi="Times New Roman" w:cs="Times New Roman"/>
        </w:rPr>
        <w:t>:</w:t>
      </w:r>
      <w:r w:rsidR="00293847">
        <w:rPr>
          <w:rFonts w:ascii="Times New Roman" w:hAnsi="Times New Roman" w:cs="Times New Roman"/>
        </w:rPr>
        <w:t xml:space="preserve"> </w:t>
      </w:r>
    </w:p>
    <w:p w:rsidR="000C0B08" w:rsidRPr="00244848" w:rsidRDefault="002E4F64" w:rsidP="00C8137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contextualSpacing w:val="0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Educational Qualification</w:t>
      </w:r>
      <w:r>
        <w:rPr>
          <w:rFonts w:ascii="Times New Roman" w:hAnsi="Times New Roman" w:cs="Times New Roman"/>
        </w:rPr>
        <w:t xml:space="preserve"> </w:t>
      </w:r>
      <w:r w:rsidR="000C0B08" w:rsidRPr="00244848">
        <w:rPr>
          <w:rFonts w:ascii="Times New Roman" w:hAnsi="Times New Roman" w:cs="Times New Roman"/>
        </w:rPr>
        <w:t>:</w:t>
      </w:r>
      <w:r w:rsidR="00293847">
        <w:rPr>
          <w:rFonts w:ascii="Times New Roman" w:hAnsi="Times New Roman" w:cs="Times New Roman"/>
        </w:rPr>
        <w:t xml:space="preserve"> </w:t>
      </w:r>
    </w:p>
    <w:p w:rsidR="00511670" w:rsidRPr="00244848" w:rsidRDefault="00511670" w:rsidP="00C8137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contextualSpacing w:val="0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 xml:space="preserve">Category </w:t>
      </w:r>
      <w:r w:rsidR="000067EF" w:rsidRPr="00244848">
        <w:rPr>
          <w:rFonts w:ascii="Times New Roman" w:hAnsi="Times New Roman" w:cs="Times New Roman"/>
        </w:rPr>
        <w:t>(General/SC/ST/OBC)</w:t>
      </w:r>
      <w:r w:rsidR="002E4F64">
        <w:rPr>
          <w:rFonts w:ascii="Times New Roman" w:hAnsi="Times New Roman" w:cs="Times New Roman"/>
        </w:rPr>
        <w:t xml:space="preserve"> </w:t>
      </w:r>
      <w:r w:rsidR="00ED25DB" w:rsidRPr="00244848">
        <w:rPr>
          <w:rFonts w:ascii="Times New Roman" w:hAnsi="Times New Roman" w:cs="Times New Roman"/>
        </w:rPr>
        <w:t>:</w:t>
      </w:r>
      <w:r w:rsidR="00293847">
        <w:rPr>
          <w:rFonts w:ascii="Times New Roman" w:hAnsi="Times New Roman" w:cs="Times New Roman"/>
        </w:rPr>
        <w:t xml:space="preserve"> </w:t>
      </w:r>
    </w:p>
    <w:p w:rsidR="00C81370" w:rsidRPr="00244848" w:rsidRDefault="002E4F64" w:rsidP="00C8137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</w:rPr>
      </w:pPr>
      <w:r w:rsidRPr="00244848">
        <w:rPr>
          <w:rFonts w:ascii="Times New Roman" w:hAnsi="Times New Roman" w:cs="Times New Roman"/>
        </w:rPr>
        <w:t>Address:</w:t>
      </w:r>
      <w:r w:rsidR="00C81370" w:rsidRPr="00244848">
        <w:rPr>
          <w:rFonts w:ascii="Times New Roman" w:hAnsi="Times New Roman" w:cs="Times New Roman"/>
        </w:rPr>
        <w:t xml:space="preserve"> (</w:t>
      </w:r>
      <w:r w:rsidR="00C81370" w:rsidRPr="00244848">
        <w:rPr>
          <w:rFonts w:ascii="Times New Roman" w:hAnsi="Times New Roman" w:cs="Times New Roman"/>
          <w:iCs/>
        </w:rPr>
        <w:t>Please enclose residence certificate issued by Sub-Divisional Magistrate(SDM)/District Magistrate(DM) or a copy of ration card or any other document regarding proof of Residence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00"/>
        <w:gridCol w:w="4330"/>
      </w:tblGrid>
      <w:tr w:rsidR="00C81370" w:rsidRPr="00244848" w:rsidTr="00C81370">
        <w:tc>
          <w:tcPr>
            <w:tcW w:w="4416" w:type="dxa"/>
          </w:tcPr>
          <w:p w:rsidR="00C81370" w:rsidRPr="00244848" w:rsidRDefault="00C81370" w:rsidP="00C8137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t>Postal Address</w:t>
            </w:r>
          </w:p>
        </w:tc>
        <w:tc>
          <w:tcPr>
            <w:tcW w:w="4440" w:type="dxa"/>
          </w:tcPr>
          <w:p w:rsidR="00C81370" w:rsidRPr="00244848" w:rsidRDefault="00C81370" w:rsidP="00C8137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t xml:space="preserve">Permanent Address </w:t>
            </w:r>
          </w:p>
        </w:tc>
      </w:tr>
      <w:tr w:rsidR="00C81370" w:rsidRPr="00244848" w:rsidTr="00C81370">
        <w:trPr>
          <w:trHeight w:val="2086"/>
        </w:trPr>
        <w:tc>
          <w:tcPr>
            <w:tcW w:w="4416" w:type="dxa"/>
          </w:tcPr>
          <w:p w:rsidR="00250603" w:rsidRPr="00244848" w:rsidRDefault="00250603" w:rsidP="00AD1D02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40" w:type="dxa"/>
          </w:tcPr>
          <w:p w:rsidR="00250603" w:rsidRDefault="00250603" w:rsidP="00AD1D02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</w:rPr>
            </w:pPr>
          </w:p>
          <w:p w:rsidR="00250603" w:rsidRPr="00244848" w:rsidRDefault="00250603" w:rsidP="00AD1D02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</w:rPr>
            </w:pPr>
          </w:p>
        </w:tc>
      </w:tr>
    </w:tbl>
    <w:p w:rsidR="00C81370" w:rsidRPr="00244848" w:rsidRDefault="00C81370" w:rsidP="00ED25D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C81370" w:rsidRPr="00244848" w:rsidRDefault="00C81370" w:rsidP="00ED25D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ED25DB" w:rsidRPr="00244848" w:rsidRDefault="00C81370" w:rsidP="00ED25D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Profession</w:t>
      </w:r>
      <w:r w:rsidR="00ED25DB" w:rsidRPr="00244848">
        <w:rPr>
          <w:rFonts w:ascii="Times New Roman" w:hAnsi="Times New Roman" w:cs="Times New Roman"/>
        </w:rPr>
        <w:t xml:space="preserve"> of the Applicant</w:t>
      </w:r>
      <w:r w:rsidR="00AD1D02">
        <w:rPr>
          <w:rFonts w:ascii="Times New Roman" w:hAnsi="Times New Roman" w:cs="Times New Roman"/>
        </w:rPr>
        <w:t xml:space="preserve"> : </w:t>
      </w:r>
    </w:p>
    <w:p w:rsidR="00D93A8D" w:rsidRPr="00D93A8D" w:rsidRDefault="00ED25DB" w:rsidP="00ED25D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rPr>
          <w:rFonts w:ascii="Times New Roman" w:hAnsi="Times New Roman" w:cs="Times New Roman"/>
        </w:rPr>
      </w:pPr>
      <w:r w:rsidRPr="00D93A8D">
        <w:rPr>
          <w:rFonts w:ascii="Times New Roman" w:hAnsi="Times New Roman" w:cs="Times New Roman"/>
        </w:rPr>
        <w:t>Name &amp; Address of the Institution/Organization</w:t>
      </w:r>
      <w:r w:rsidR="002E4F64">
        <w:rPr>
          <w:rFonts w:ascii="Times New Roman" w:hAnsi="Times New Roman" w:cs="Times New Roman"/>
        </w:rPr>
        <w:t xml:space="preserve"> </w:t>
      </w:r>
      <w:r w:rsidRPr="00D93A8D">
        <w:rPr>
          <w:rFonts w:ascii="Times New Roman" w:hAnsi="Times New Roman" w:cs="Times New Roman"/>
        </w:rPr>
        <w:t>:</w:t>
      </w:r>
      <w:r w:rsidRPr="00D93A8D">
        <w:rPr>
          <w:rFonts w:ascii="Arial" w:hAnsi="Arial" w:cs="Arial"/>
        </w:rPr>
        <w:t xml:space="preserve"> </w:t>
      </w:r>
    </w:p>
    <w:p w:rsidR="00E50471" w:rsidRPr="00D93A8D" w:rsidRDefault="00ED25DB" w:rsidP="00ED25D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00" w:lineRule="exact"/>
        <w:rPr>
          <w:rFonts w:ascii="Times New Roman" w:hAnsi="Times New Roman" w:cs="Times New Roman"/>
        </w:rPr>
      </w:pPr>
      <w:r w:rsidRPr="00D93A8D">
        <w:rPr>
          <w:rFonts w:ascii="Times New Roman" w:hAnsi="Times New Roman" w:cs="Times New Roman"/>
        </w:rPr>
        <w:t>(For Students and working Innovator, No Objection Certificate</w:t>
      </w:r>
    </w:p>
    <w:p w:rsidR="00ED25DB" w:rsidRPr="00244848" w:rsidRDefault="00ED25DB" w:rsidP="00ED25DB">
      <w:pPr>
        <w:pStyle w:val="ListParagraph"/>
        <w:autoSpaceDE w:val="0"/>
        <w:autoSpaceDN w:val="0"/>
        <w:adjustRightInd w:val="0"/>
        <w:spacing w:after="0" w:line="300" w:lineRule="exact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 xml:space="preserve"> from Head of Institute /Organization is required)</w:t>
      </w:r>
    </w:p>
    <w:p w:rsidR="00C81370" w:rsidRPr="00244848" w:rsidRDefault="00F6550D" w:rsidP="00ED25D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Annual Income of the applicant</w:t>
      </w:r>
      <w:r w:rsidR="002E4F64">
        <w:rPr>
          <w:rFonts w:ascii="Times New Roman" w:hAnsi="Times New Roman" w:cs="Times New Roman"/>
        </w:rPr>
        <w:t xml:space="preserve"> </w:t>
      </w:r>
      <w:r w:rsidRPr="00244848">
        <w:rPr>
          <w:rFonts w:ascii="Times New Roman" w:hAnsi="Times New Roman" w:cs="Times New Roman"/>
        </w:rPr>
        <w:t>:</w:t>
      </w:r>
      <w:r w:rsidR="000E405E">
        <w:rPr>
          <w:rFonts w:ascii="Times New Roman" w:hAnsi="Times New Roman" w:cs="Times New Roman"/>
        </w:rPr>
        <w:t xml:space="preserve"> </w:t>
      </w:r>
    </w:p>
    <w:p w:rsidR="00C81370" w:rsidRPr="00244848" w:rsidRDefault="00A67994" w:rsidP="00C8137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 xml:space="preserve">(attach </w:t>
      </w:r>
      <w:r>
        <w:rPr>
          <w:rFonts w:ascii="Times New Roman" w:hAnsi="Times New Roman" w:cs="Times New Roman"/>
        </w:rPr>
        <w:t>a</w:t>
      </w:r>
      <w:r w:rsidR="00F6550D" w:rsidRPr="00244848">
        <w:rPr>
          <w:rFonts w:ascii="Times New Roman" w:hAnsi="Times New Roman" w:cs="Times New Roman"/>
        </w:rPr>
        <w:t xml:space="preserve"> copy of the latest Income Tax </w:t>
      </w:r>
      <w:r w:rsidRPr="00244848">
        <w:rPr>
          <w:rFonts w:ascii="Times New Roman" w:hAnsi="Times New Roman" w:cs="Times New Roman"/>
        </w:rPr>
        <w:t>Returns filed</w:t>
      </w:r>
      <w:r w:rsidR="00F6550D" w:rsidRPr="00244848">
        <w:rPr>
          <w:rFonts w:ascii="Times New Roman" w:hAnsi="Times New Roman" w:cs="Times New Roman"/>
        </w:rPr>
        <w:t>)</w:t>
      </w:r>
    </w:p>
    <w:p w:rsidR="00ED25DB" w:rsidRPr="00244848" w:rsidRDefault="00C81370" w:rsidP="00ED25D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PAN</w:t>
      </w:r>
      <w:r w:rsidR="00ED25DB" w:rsidRPr="00244848">
        <w:rPr>
          <w:rFonts w:ascii="Times New Roman" w:hAnsi="Times New Roman" w:cs="Times New Roman"/>
        </w:rPr>
        <w:t xml:space="preserve"> Card no (mandatory)</w:t>
      </w:r>
      <w:r w:rsidR="002E4F64">
        <w:rPr>
          <w:rFonts w:ascii="Times New Roman" w:hAnsi="Times New Roman" w:cs="Times New Roman"/>
        </w:rPr>
        <w:t xml:space="preserve"> </w:t>
      </w:r>
      <w:r w:rsidR="00ED25DB" w:rsidRPr="00244848">
        <w:rPr>
          <w:rFonts w:ascii="Times New Roman" w:hAnsi="Times New Roman" w:cs="Times New Roman"/>
        </w:rPr>
        <w:t>:</w:t>
      </w:r>
      <w:r w:rsidR="00662975" w:rsidRPr="00662975">
        <w:rPr>
          <w:rFonts w:ascii="Times New Roman" w:hAnsi="Times New Roman" w:cs="Times New Roman"/>
        </w:rPr>
        <w:t xml:space="preserve"> </w:t>
      </w:r>
    </w:p>
    <w:p w:rsidR="00F6550D" w:rsidRPr="00244848" w:rsidRDefault="00F6550D" w:rsidP="00ED25D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Aadhaar No</w:t>
      </w:r>
      <w:r w:rsidR="000067EF" w:rsidRPr="00244848">
        <w:rPr>
          <w:rFonts w:ascii="Times New Roman" w:hAnsi="Times New Roman" w:cs="Times New Roman"/>
        </w:rPr>
        <w:t xml:space="preserve"> </w:t>
      </w:r>
      <w:r w:rsidR="00ED25DB" w:rsidRPr="00244848">
        <w:rPr>
          <w:rFonts w:ascii="Times New Roman" w:hAnsi="Times New Roman" w:cs="Times New Roman"/>
        </w:rPr>
        <w:t>(m</w:t>
      </w:r>
      <w:r w:rsidR="000067EF" w:rsidRPr="00244848">
        <w:rPr>
          <w:rFonts w:ascii="Times New Roman" w:hAnsi="Times New Roman" w:cs="Times New Roman"/>
        </w:rPr>
        <w:t>andatory)</w:t>
      </w:r>
      <w:r w:rsidR="002E4F64">
        <w:rPr>
          <w:rFonts w:ascii="Times New Roman" w:hAnsi="Times New Roman" w:cs="Times New Roman"/>
        </w:rPr>
        <w:t xml:space="preserve"> </w:t>
      </w:r>
      <w:r w:rsidR="00ED25DB" w:rsidRPr="00244848">
        <w:rPr>
          <w:rFonts w:ascii="Times New Roman" w:hAnsi="Times New Roman" w:cs="Times New Roman"/>
        </w:rPr>
        <w:t>:</w:t>
      </w:r>
      <w:r w:rsidR="00662975" w:rsidRPr="00662975">
        <w:rPr>
          <w:rFonts w:ascii="Times New Roman" w:hAnsi="Times New Roman" w:cs="Times New Roman"/>
        </w:rPr>
        <w:t xml:space="preserve"> </w:t>
      </w:r>
    </w:p>
    <w:p w:rsidR="0066442B" w:rsidRDefault="0066442B" w:rsidP="0066442B">
      <w:pPr>
        <w:pStyle w:val="ListParagraph"/>
        <w:rPr>
          <w:rFonts w:ascii="Times New Roman" w:hAnsi="Times New Roman" w:cs="Times New Roman"/>
        </w:rPr>
      </w:pPr>
    </w:p>
    <w:p w:rsidR="00244848" w:rsidRDefault="00244848" w:rsidP="0066442B">
      <w:pPr>
        <w:pStyle w:val="ListParagraph"/>
        <w:rPr>
          <w:rFonts w:ascii="Times New Roman" w:hAnsi="Times New Roman" w:cs="Times New Roman"/>
        </w:rPr>
      </w:pPr>
    </w:p>
    <w:p w:rsidR="00244848" w:rsidRDefault="00244848" w:rsidP="0066442B">
      <w:pPr>
        <w:pStyle w:val="ListParagraph"/>
        <w:rPr>
          <w:rFonts w:ascii="Times New Roman" w:hAnsi="Times New Roman" w:cs="Times New Roman"/>
        </w:rPr>
      </w:pPr>
    </w:p>
    <w:p w:rsidR="00244848" w:rsidRPr="00244848" w:rsidRDefault="00244848" w:rsidP="0066442B">
      <w:pPr>
        <w:pStyle w:val="ListParagraph"/>
        <w:rPr>
          <w:rFonts w:ascii="Times New Roman" w:hAnsi="Times New Roman" w:cs="Times New Roman"/>
        </w:rPr>
      </w:pPr>
    </w:p>
    <w:p w:rsidR="0066442B" w:rsidRPr="00244848" w:rsidRDefault="0066442B" w:rsidP="0066442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lastRenderedPageBreak/>
        <w:t>Te</w:t>
      </w:r>
      <w:r w:rsidR="00655A12">
        <w:rPr>
          <w:rFonts w:ascii="Times New Roman" w:hAnsi="Times New Roman" w:cs="Times New Roman"/>
        </w:rPr>
        <w:t xml:space="preserve">am Member Details (NOTE: If no </w:t>
      </w:r>
      <w:r w:rsidRPr="00244848">
        <w:rPr>
          <w:rFonts w:ascii="Times New Roman" w:hAnsi="Times New Roman" w:cs="Times New Roman"/>
        </w:rPr>
        <w:t>team members, kindly mention NA in column Name)</w:t>
      </w:r>
    </w:p>
    <w:p w:rsidR="0066442B" w:rsidRPr="00244848" w:rsidRDefault="0066442B" w:rsidP="006644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996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41"/>
        <w:gridCol w:w="1342"/>
        <w:gridCol w:w="1518"/>
        <w:gridCol w:w="1277"/>
        <w:gridCol w:w="992"/>
        <w:gridCol w:w="1560"/>
        <w:gridCol w:w="1842"/>
        <w:gridCol w:w="890"/>
      </w:tblGrid>
      <w:tr w:rsidR="00910AA7" w:rsidRPr="00244848" w:rsidTr="00E174AD">
        <w:trPr>
          <w:trHeight w:val="466"/>
        </w:trPr>
        <w:tc>
          <w:tcPr>
            <w:tcW w:w="541" w:type="dxa"/>
          </w:tcPr>
          <w:p w:rsidR="0066442B" w:rsidRPr="00244848" w:rsidRDefault="00A67994" w:rsidP="00655A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l. </w:t>
            </w:r>
            <w:r w:rsidR="0066442B" w:rsidRPr="00244848">
              <w:rPr>
                <w:rFonts w:ascii="Times New Roman" w:hAnsi="Times New Roman" w:cs="Times New Roman"/>
              </w:rPr>
              <w:t xml:space="preserve"> No. </w:t>
            </w:r>
          </w:p>
        </w:tc>
        <w:tc>
          <w:tcPr>
            <w:tcW w:w="1342" w:type="dxa"/>
          </w:tcPr>
          <w:p w:rsidR="0066442B" w:rsidRPr="00244848" w:rsidRDefault="0066442B" w:rsidP="00655A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t xml:space="preserve">Name </w:t>
            </w:r>
          </w:p>
        </w:tc>
        <w:tc>
          <w:tcPr>
            <w:tcW w:w="1518" w:type="dxa"/>
          </w:tcPr>
          <w:p w:rsidR="0066442B" w:rsidRPr="00244848" w:rsidRDefault="0066442B" w:rsidP="00655A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t>Aadhar No.</w:t>
            </w:r>
          </w:p>
        </w:tc>
        <w:tc>
          <w:tcPr>
            <w:tcW w:w="1277" w:type="dxa"/>
          </w:tcPr>
          <w:p w:rsidR="0066442B" w:rsidRPr="00244848" w:rsidRDefault="0066442B" w:rsidP="00655A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t>Pan Card no.</w:t>
            </w:r>
          </w:p>
        </w:tc>
        <w:tc>
          <w:tcPr>
            <w:tcW w:w="992" w:type="dxa"/>
          </w:tcPr>
          <w:p w:rsidR="0066442B" w:rsidRPr="00244848" w:rsidRDefault="0066442B" w:rsidP="00655A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t>Gender</w:t>
            </w:r>
          </w:p>
        </w:tc>
        <w:tc>
          <w:tcPr>
            <w:tcW w:w="1560" w:type="dxa"/>
          </w:tcPr>
          <w:p w:rsidR="0066442B" w:rsidRPr="00244848" w:rsidRDefault="0066442B" w:rsidP="00655A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t xml:space="preserve">Contact </w:t>
            </w:r>
          </w:p>
        </w:tc>
        <w:tc>
          <w:tcPr>
            <w:tcW w:w="1842" w:type="dxa"/>
          </w:tcPr>
          <w:p w:rsidR="0066442B" w:rsidRPr="00244848" w:rsidRDefault="0066442B" w:rsidP="00655A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t>Email-id</w:t>
            </w:r>
          </w:p>
        </w:tc>
        <w:tc>
          <w:tcPr>
            <w:tcW w:w="890" w:type="dxa"/>
          </w:tcPr>
          <w:p w:rsidR="0066442B" w:rsidRPr="00244848" w:rsidRDefault="0066442B" w:rsidP="00655A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t>Qualification</w:t>
            </w:r>
          </w:p>
        </w:tc>
      </w:tr>
      <w:tr w:rsidR="00910AA7" w:rsidRPr="00244848" w:rsidTr="00E174AD">
        <w:trPr>
          <w:trHeight w:val="791"/>
        </w:trPr>
        <w:tc>
          <w:tcPr>
            <w:tcW w:w="541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42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18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277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:rsidR="00910AA7" w:rsidRPr="00244848" w:rsidRDefault="00910AA7" w:rsidP="002E4F6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842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90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910AA7" w:rsidRPr="00244848" w:rsidTr="00E174AD">
        <w:trPr>
          <w:trHeight w:val="527"/>
        </w:trPr>
        <w:tc>
          <w:tcPr>
            <w:tcW w:w="541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342" w:type="dxa"/>
          </w:tcPr>
          <w:p w:rsidR="00910AA7" w:rsidRPr="00244848" w:rsidRDefault="00910AA7" w:rsidP="002E4F6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18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277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842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90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910AA7" w:rsidRPr="00244848" w:rsidTr="00E174AD">
        <w:trPr>
          <w:trHeight w:val="527"/>
        </w:trPr>
        <w:tc>
          <w:tcPr>
            <w:tcW w:w="541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342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18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277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842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90" w:type="dxa"/>
          </w:tcPr>
          <w:p w:rsidR="00910AA7" w:rsidRPr="00244848" w:rsidRDefault="00910AA7" w:rsidP="00910A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</w:tbl>
    <w:p w:rsidR="0066442B" w:rsidRPr="00244848" w:rsidRDefault="0066442B" w:rsidP="006644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0067EF" w:rsidRPr="00244848" w:rsidRDefault="000067EF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ED25DB" w:rsidRPr="00244848" w:rsidRDefault="00F6550D" w:rsidP="00471253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Brief description of the idea highlighting innovative element.</w:t>
      </w:r>
    </w:p>
    <w:p w:rsidR="00F6550D" w:rsidRDefault="00F6550D" w:rsidP="00E174AD">
      <w:pPr>
        <w:pStyle w:val="ListParagraph"/>
        <w:autoSpaceDE w:val="0"/>
        <w:autoSpaceDN w:val="0"/>
        <w:adjustRightInd w:val="0"/>
        <w:spacing w:after="0" w:line="240" w:lineRule="auto"/>
        <w:ind w:left="360" w:firstLine="360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(Please use a separate sheet)</w:t>
      </w:r>
    </w:p>
    <w:p w:rsidR="00244848" w:rsidRPr="00244848" w:rsidRDefault="00244848" w:rsidP="0047125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</w:rPr>
      </w:pPr>
    </w:p>
    <w:p w:rsidR="00471253" w:rsidRPr="00244848" w:rsidRDefault="00471253" w:rsidP="00471253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 xml:space="preserve">(a) </w:t>
      </w:r>
      <w:r w:rsidR="00ED25DB" w:rsidRPr="00244848">
        <w:rPr>
          <w:rFonts w:ascii="Times New Roman" w:hAnsi="Times New Roman" w:cs="Times New Roman"/>
        </w:rPr>
        <w:t>Status of work already carried out (if any</w:t>
      </w:r>
      <w:r w:rsidRPr="00244848">
        <w:rPr>
          <w:rFonts w:ascii="Times New Roman" w:hAnsi="Times New Roman" w:cs="Times New Roman"/>
        </w:rPr>
        <w:t xml:space="preserve">) such as. Please tick </w:t>
      </w:r>
      <w:r w:rsidR="00013638" w:rsidRPr="00244848">
        <w:rPr>
          <w:rFonts w:ascii="MS Gothic" w:eastAsia="MS Gothic" w:hAnsi="MS Gothic" w:cs="Arial-ItalicMT" w:hint="eastAsia"/>
          <w:iCs/>
        </w:rPr>
        <w:t>✓</w:t>
      </w:r>
      <w:r w:rsidRPr="00244848">
        <w:rPr>
          <w:rFonts w:ascii="Arial-ItalicMT" w:hAnsi="Arial-ItalicMT" w:cs="Arial-ItalicMT"/>
          <w:i/>
          <w:iCs/>
        </w:rPr>
        <w:t xml:space="preserve"> </w:t>
      </w:r>
      <w:r w:rsidRPr="00244848">
        <w:rPr>
          <w:rFonts w:ascii="Times New Roman" w:hAnsi="Times New Roman" w:cs="Times New Roman"/>
        </w:rPr>
        <w:t>as applicable.</w:t>
      </w:r>
      <w:r w:rsidRPr="00244848">
        <w:rPr>
          <w:rFonts w:ascii="Arial-ItalicMT" w:hAnsi="Arial-ItalicMT" w:cs="Arial-ItalicMT"/>
          <w:i/>
          <w:iCs/>
        </w:rPr>
        <w:t xml:space="preserve"> </w:t>
      </w:r>
    </w:p>
    <w:p w:rsidR="00471253" w:rsidRPr="00244848" w:rsidRDefault="00471253" w:rsidP="0047125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p</w:t>
      </w:r>
      <w:r w:rsidR="00ED25DB" w:rsidRPr="00244848">
        <w:rPr>
          <w:rFonts w:ascii="Times New Roman" w:hAnsi="Times New Roman" w:cs="Times New Roman"/>
        </w:rPr>
        <w:t>articipation in competition</w:t>
      </w:r>
      <w:r w:rsidR="00975304">
        <w:rPr>
          <w:rFonts w:ascii="Times New Roman" w:hAnsi="Times New Roman" w:cs="Times New Roman"/>
        </w:rPr>
        <w:t xml:space="preserve"> </w:t>
      </w:r>
      <w:r w:rsidR="00975304" w:rsidRPr="00244848">
        <w:rPr>
          <w:rFonts w:ascii="MS Gothic" w:eastAsia="MS Gothic" w:hAnsi="MS Gothic" w:cs="Arial-ItalicMT" w:hint="eastAsia"/>
          <w:iCs/>
        </w:rPr>
        <w:t>✓</w:t>
      </w:r>
    </w:p>
    <w:p w:rsidR="00471253" w:rsidRPr="00244848" w:rsidRDefault="00ED25DB" w:rsidP="0047125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making a model</w:t>
      </w:r>
      <w:r w:rsidR="00975304">
        <w:rPr>
          <w:rFonts w:ascii="Times New Roman" w:hAnsi="Times New Roman" w:cs="Times New Roman"/>
        </w:rPr>
        <w:t xml:space="preserve"> </w:t>
      </w:r>
      <w:r w:rsidR="00975304" w:rsidRPr="00244848">
        <w:rPr>
          <w:rFonts w:ascii="MS Gothic" w:eastAsia="MS Gothic" w:hAnsi="MS Gothic" w:cs="Arial-ItalicMT" w:hint="eastAsia"/>
          <w:iCs/>
        </w:rPr>
        <w:t>✓</w:t>
      </w:r>
    </w:p>
    <w:p w:rsidR="00471253" w:rsidRPr="00244848" w:rsidRDefault="00ED25DB" w:rsidP="0047125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provisional application for patent</w:t>
      </w:r>
      <w:r w:rsidR="00975304">
        <w:rPr>
          <w:rFonts w:ascii="Times New Roman" w:hAnsi="Times New Roman" w:cs="Times New Roman"/>
        </w:rPr>
        <w:t xml:space="preserve"> </w:t>
      </w:r>
      <w:r w:rsidR="00975304" w:rsidRPr="00244848">
        <w:rPr>
          <w:rFonts w:ascii="MS Gothic" w:eastAsia="MS Gothic" w:hAnsi="MS Gothic" w:cs="Arial-ItalicMT" w:hint="eastAsia"/>
          <w:iCs/>
        </w:rPr>
        <w:t>✓</w:t>
      </w:r>
    </w:p>
    <w:p w:rsidR="00471253" w:rsidRPr="00244848" w:rsidRDefault="00ED25DB" w:rsidP="0047125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paper presentations</w:t>
      </w:r>
    </w:p>
    <w:p w:rsidR="00471253" w:rsidRPr="00244848" w:rsidRDefault="00ED25DB" w:rsidP="0047125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publication</w:t>
      </w:r>
    </w:p>
    <w:p w:rsidR="00471253" w:rsidRPr="00244848" w:rsidRDefault="00ED25DB" w:rsidP="0047125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college project</w:t>
      </w:r>
      <w:r w:rsidR="00975304">
        <w:rPr>
          <w:rFonts w:ascii="Times New Roman" w:hAnsi="Times New Roman" w:cs="Times New Roman"/>
        </w:rPr>
        <w:t xml:space="preserve"> </w:t>
      </w:r>
      <w:r w:rsidR="00975304" w:rsidRPr="00244848">
        <w:rPr>
          <w:rFonts w:ascii="MS Gothic" w:eastAsia="MS Gothic" w:hAnsi="MS Gothic" w:cs="Arial-ItalicMT" w:hint="eastAsia"/>
          <w:iCs/>
        </w:rPr>
        <w:t>✓</w:t>
      </w:r>
    </w:p>
    <w:p w:rsidR="00B0734E" w:rsidRPr="00244848" w:rsidRDefault="00ED25DB" w:rsidP="0047125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Any other</w:t>
      </w:r>
    </w:p>
    <w:p w:rsidR="00EB47E1" w:rsidRPr="00244848" w:rsidRDefault="00EB47E1" w:rsidP="00EB47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</w:rPr>
      </w:pPr>
    </w:p>
    <w:p w:rsidR="00F6550D" w:rsidRDefault="00471253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 xml:space="preserve">    </w:t>
      </w:r>
      <w:r w:rsidR="00B0734E" w:rsidRPr="00244848">
        <w:rPr>
          <w:rFonts w:ascii="Times New Roman" w:hAnsi="Times New Roman" w:cs="Times New Roman"/>
        </w:rPr>
        <w:t xml:space="preserve"> </w:t>
      </w:r>
      <w:r w:rsidR="00F6550D" w:rsidRPr="00244848">
        <w:rPr>
          <w:rFonts w:ascii="Times New Roman" w:hAnsi="Times New Roman" w:cs="Times New Roman"/>
        </w:rPr>
        <w:t>(b) Science and working principle behind the idea</w:t>
      </w:r>
      <w:r w:rsidR="00281F09">
        <w:rPr>
          <w:rFonts w:ascii="Times New Roman" w:hAnsi="Times New Roman" w:cs="Times New Roman"/>
        </w:rPr>
        <w:t xml:space="preserve"> </w:t>
      </w:r>
    </w:p>
    <w:p w:rsidR="00E174AD" w:rsidRDefault="00E174AD" w:rsidP="00E174AD">
      <w:pPr>
        <w:pStyle w:val="ListParagraph"/>
        <w:autoSpaceDE w:val="0"/>
        <w:autoSpaceDN w:val="0"/>
        <w:adjustRightInd w:val="0"/>
        <w:spacing w:after="0" w:line="240" w:lineRule="auto"/>
        <w:ind w:left="360" w:firstLine="360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(Please use a separate sheet)</w:t>
      </w:r>
    </w:p>
    <w:p w:rsidR="00E174AD" w:rsidRDefault="00E174AD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625482" w:rsidRPr="00244848" w:rsidRDefault="00625482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471253" w:rsidRDefault="00471253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2E4F64" w:rsidRDefault="002E4F64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2E4F64" w:rsidRPr="00244848" w:rsidRDefault="002E4F64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471253" w:rsidRDefault="00471253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 xml:space="preserve">     </w:t>
      </w:r>
      <w:r w:rsidR="00F6550D" w:rsidRPr="00244848">
        <w:rPr>
          <w:rFonts w:ascii="Times New Roman" w:hAnsi="Times New Roman" w:cs="Times New Roman"/>
        </w:rPr>
        <w:t>(c) Final outcome/deliverable of the proj</w:t>
      </w:r>
      <w:bookmarkStart w:id="0" w:name="_GoBack"/>
      <w:bookmarkEnd w:id="0"/>
      <w:r w:rsidR="00F6550D" w:rsidRPr="00244848">
        <w:rPr>
          <w:rFonts w:ascii="Times New Roman" w:hAnsi="Times New Roman" w:cs="Times New Roman"/>
        </w:rPr>
        <w:t>ect</w:t>
      </w:r>
      <w:r w:rsidR="000715CB">
        <w:rPr>
          <w:rFonts w:ascii="Times New Roman" w:hAnsi="Times New Roman" w:cs="Times New Roman"/>
        </w:rPr>
        <w:t xml:space="preserve"> :</w:t>
      </w:r>
      <w:r w:rsidR="00444196">
        <w:rPr>
          <w:rFonts w:ascii="Times New Roman" w:hAnsi="Times New Roman" w:cs="Times New Roman"/>
        </w:rPr>
        <w:t xml:space="preserve"> </w:t>
      </w:r>
    </w:p>
    <w:p w:rsidR="00E174AD" w:rsidRDefault="00E174AD" w:rsidP="00E174AD">
      <w:pPr>
        <w:pStyle w:val="ListParagraph"/>
        <w:autoSpaceDE w:val="0"/>
        <w:autoSpaceDN w:val="0"/>
        <w:adjustRightInd w:val="0"/>
        <w:spacing w:after="0" w:line="240" w:lineRule="auto"/>
        <w:ind w:left="360" w:firstLine="360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(Please use a separate sheet)</w:t>
      </w:r>
    </w:p>
    <w:p w:rsidR="00E174AD" w:rsidRDefault="00E174AD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2E4F64" w:rsidRDefault="002E4F64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2E4F64" w:rsidRDefault="002E4F64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2E4F64" w:rsidRPr="00244848" w:rsidRDefault="002E4F64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F6550D" w:rsidRPr="00244848" w:rsidRDefault="00471253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 xml:space="preserve">     </w:t>
      </w:r>
      <w:r w:rsidR="00F6550D" w:rsidRPr="00244848">
        <w:rPr>
          <w:rFonts w:ascii="Times New Roman" w:hAnsi="Times New Roman" w:cs="Times New Roman"/>
        </w:rPr>
        <w:t>(d) Who would be the beneficiary of this innovation and why?</w:t>
      </w:r>
    </w:p>
    <w:p w:rsidR="00F6550D" w:rsidRDefault="00F6550D" w:rsidP="00D91C4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(Please use a separate sheet)</w:t>
      </w:r>
    </w:p>
    <w:p w:rsidR="00244848" w:rsidRDefault="00244848" w:rsidP="00D91C4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2E4F64" w:rsidRPr="00244848" w:rsidRDefault="002E4F64" w:rsidP="00D91C4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F6550D" w:rsidRPr="00244848" w:rsidRDefault="00F6550D" w:rsidP="00471253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Proposed costs and time frame</w:t>
      </w:r>
    </w:p>
    <w:p w:rsidR="00471253" w:rsidRPr="00244848" w:rsidRDefault="00471253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9"/>
        <w:gridCol w:w="3921"/>
        <w:gridCol w:w="2309"/>
        <w:gridCol w:w="2321"/>
      </w:tblGrid>
      <w:tr w:rsidR="00013638" w:rsidRPr="00244848" w:rsidTr="00013638">
        <w:trPr>
          <w:trHeight w:val="595"/>
        </w:trPr>
        <w:tc>
          <w:tcPr>
            <w:tcW w:w="817" w:type="dxa"/>
          </w:tcPr>
          <w:p w:rsidR="00013638" w:rsidRPr="00244848" w:rsidRDefault="00A67994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l</w:t>
            </w:r>
            <w:r w:rsidR="00013638" w:rsidRPr="00244848">
              <w:rPr>
                <w:rFonts w:ascii="Times New Roman" w:hAnsi="Times New Roman" w:cs="Times New Roman"/>
                <w:b/>
              </w:rPr>
              <w:t>.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013638" w:rsidRPr="00244848">
              <w:rPr>
                <w:rFonts w:ascii="Times New Roman" w:hAnsi="Times New Roman" w:cs="Times New Roman"/>
                <w:b/>
              </w:rPr>
              <w:t>No</w:t>
            </w:r>
          </w:p>
        </w:tc>
        <w:tc>
          <w:tcPr>
            <w:tcW w:w="3971" w:type="dxa"/>
          </w:tcPr>
          <w:p w:rsidR="00013638" w:rsidRPr="00244848" w:rsidRDefault="00013638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 w:rsidRPr="00244848">
              <w:rPr>
                <w:rFonts w:ascii="Times New Roman" w:hAnsi="Times New Roman" w:cs="Times New Roman"/>
                <w:b/>
              </w:rPr>
              <w:t>Items</w:t>
            </w:r>
          </w:p>
        </w:tc>
        <w:tc>
          <w:tcPr>
            <w:tcW w:w="2394" w:type="dxa"/>
          </w:tcPr>
          <w:p w:rsidR="00013638" w:rsidRPr="00244848" w:rsidRDefault="00013638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 w:rsidRPr="00244848">
              <w:rPr>
                <w:rFonts w:ascii="Times New Roman" w:hAnsi="Times New Roman" w:cs="Times New Roman"/>
                <w:b/>
              </w:rPr>
              <w:t xml:space="preserve">Project Cost </w:t>
            </w:r>
          </w:p>
          <w:p w:rsidR="00013638" w:rsidRPr="00244848" w:rsidRDefault="00013638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 w:rsidRPr="00244848">
              <w:rPr>
                <w:rFonts w:ascii="Times New Roman" w:hAnsi="Times New Roman" w:cs="Times New Roman"/>
                <w:b/>
              </w:rPr>
              <w:t>Own Share</w:t>
            </w:r>
            <w:r w:rsidR="002E4F64">
              <w:rPr>
                <w:rFonts w:ascii="Times New Roman" w:hAnsi="Times New Roman" w:cs="Times New Roman"/>
                <w:b/>
              </w:rPr>
              <w:t xml:space="preserve"> (in Rs.)</w:t>
            </w:r>
          </w:p>
        </w:tc>
        <w:tc>
          <w:tcPr>
            <w:tcW w:w="2394" w:type="dxa"/>
          </w:tcPr>
          <w:p w:rsidR="00013638" w:rsidRPr="00244848" w:rsidRDefault="00013638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 w:rsidRPr="00244848">
              <w:rPr>
                <w:rFonts w:ascii="Times New Roman" w:hAnsi="Times New Roman" w:cs="Times New Roman"/>
                <w:b/>
              </w:rPr>
              <w:t>PRAYAS support sought</w:t>
            </w:r>
            <w:r w:rsidR="002E4F64">
              <w:rPr>
                <w:rFonts w:ascii="Times New Roman" w:hAnsi="Times New Roman" w:cs="Times New Roman"/>
                <w:b/>
              </w:rPr>
              <w:t xml:space="preserve"> (in Rs.)</w:t>
            </w:r>
          </w:p>
        </w:tc>
      </w:tr>
      <w:tr w:rsidR="00013638" w:rsidRPr="00244848" w:rsidTr="00013638">
        <w:trPr>
          <w:trHeight w:val="595"/>
        </w:trPr>
        <w:tc>
          <w:tcPr>
            <w:tcW w:w="817" w:type="dxa"/>
          </w:tcPr>
          <w:p w:rsidR="00013638" w:rsidRPr="00244848" w:rsidRDefault="00013638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3971" w:type="dxa"/>
          </w:tcPr>
          <w:p w:rsidR="00013638" w:rsidRPr="00244848" w:rsidRDefault="00013638" w:rsidP="00E50471">
            <w:pPr>
              <w:pStyle w:val="NoSpacing"/>
              <w:ind w:left="-108" w:hanging="12"/>
              <w:contextualSpacing/>
              <w:rPr>
                <w:rFonts w:ascii="Times New Roman" w:hAnsi="Times New Roman"/>
              </w:rPr>
            </w:pPr>
            <w:r w:rsidRPr="00244848">
              <w:rPr>
                <w:rFonts w:ascii="Times New Roman" w:hAnsi="Times New Roman"/>
              </w:rPr>
              <w:t>Outsourcing Charges for R&amp;D/Design</w:t>
            </w:r>
          </w:p>
          <w:p w:rsidR="00013638" w:rsidRPr="00244848" w:rsidRDefault="00013638" w:rsidP="00E50471">
            <w:pPr>
              <w:pStyle w:val="NoSpacing"/>
              <w:ind w:left="-108" w:hanging="12"/>
              <w:contextualSpacing/>
              <w:rPr>
                <w:rFonts w:ascii="Times New Roman" w:hAnsi="Times New Roman"/>
              </w:rPr>
            </w:pPr>
            <w:r w:rsidRPr="00244848">
              <w:rPr>
                <w:rFonts w:ascii="Times New Roman" w:hAnsi="Times New Roman"/>
              </w:rPr>
              <w:t>Engg/Consultancy/Testing/Expert cost</w:t>
            </w:r>
          </w:p>
        </w:tc>
        <w:tc>
          <w:tcPr>
            <w:tcW w:w="2394" w:type="dxa"/>
          </w:tcPr>
          <w:p w:rsidR="00013638" w:rsidRPr="00244848" w:rsidRDefault="00013638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394" w:type="dxa"/>
          </w:tcPr>
          <w:p w:rsidR="00013638" w:rsidRPr="00244848" w:rsidRDefault="00013638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E50471" w:rsidRPr="00244848" w:rsidTr="00013638">
        <w:trPr>
          <w:trHeight w:val="595"/>
        </w:trPr>
        <w:tc>
          <w:tcPr>
            <w:tcW w:w="817" w:type="dxa"/>
          </w:tcPr>
          <w:p w:rsidR="00E50471" w:rsidRPr="00244848" w:rsidRDefault="00E50471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lastRenderedPageBreak/>
              <w:t>2.</w:t>
            </w:r>
          </w:p>
        </w:tc>
        <w:tc>
          <w:tcPr>
            <w:tcW w:w="3971" w:type="dxa"/>
          </w:tcPr>
          <w:p w:rsidR="00E50471" w:rsidRPr="00244848" w:rsidRDefault="00E50471" w:rsidP="00E50471">
            <w:pPr>
              <w:pStyle w:val="NoSpacing"/>
              <w:ind w:left="-108" w:hanging="12"/>
              <w:contextualSpacing/>
              <w:rPr>
                <w:rFonts w:ascii="Times New Roman" w:hAnsi="Times New Roman"/>
              </w:rPr>
            </w:pPr>
            <w:r w:rsidRPr="00244848">
              <w:rPr>
                <w:rFonts w:ascii="Times New Roman" w:hAnsi="Times New Roman"/>
              </w:rPr>
              <w:t>Raw material/ Consumables/Spares</w:t>
            </w:r>
          </w:p>
        </w:tc>
        <w:tc>
          <w:tcPr>
            <w:tcW w:w="2394" w:type="dxa"/>
          </w:tcPr>
          <w:p w:rsidR="00E50471" w:rsidRPr="00244848" w:rsidRDefault="00E50471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394" w:type="dxa"/>
          </w:tcPr>
          <w:p w:rsidR="00E50471" w:rsidRPr="00244848" w:rsidRDefault="00E50471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E50471" w:rsidRPr="00244848" w:rsidTr="00013638">
        <w:trPr>
          <w:trHeight w:val="595"/>
        </w:trPr>
        <w:tc>
          <w:tcPr>
            <w:tcW w:w="817" w:type="dxa"/>
          </w:tcPr>
          <w:p w:rsidR="00E50471" w:rsidRPr="00244848" w:rsidRDefault="00E50471" w:rsidP="00E5047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3971" w:type="dxa"/>
          </w:tcPr>
          <w:p w:rsidR="00E50471" w:rsidRPr="00244848" w:rsidRDefault="00E50471" w:rsidP="00E50471">
            <w:pPr>
              <w:pStyle w:val="NoSpacing"/>
              <w:ind w:left="-108" w:hanging="12"/>
              <w:contextualSpacing/>
              <w:rPr>
                <w:rFonts w:ascii="Times New Roman" w:hAnsi="Times New Roman"/>
              </w:rPr>
            </w:pPr>
            <w:r w:rsidRPr="00244848">
              <w:rPr>
                <w:rFonts w:ascii="Times New Roman" w:hAnsi="Times New Roman"/>
              </w:rPr>
              <w:t>Fabrication /Synthesis charges of working model or process</w:t>
            </w:r>
          </w:p>
        </w:tc>
        <w:tc>
          <w:tcPr>
            <w:tcW w:w="2394" w:type="dxa"/>
          </w:tcPr>
          <w:p w:rsidR="00AB1D9C" w:rsidRPr="00244848" w:rsidRDefault="00AB1D9C" w:rsidP="00D93A8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394" w:type="dxa"/>
          </w:tcPr>
          <w:p w:rsidR="00E50471" w:rsidRPr="00244848" w:rsidRDefault="00E50471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E50471" w:rsidRPr="00244848" w:rsidTr="00013638">
        <w:trPr>
          <w:trHeight w:val="595"/>
        </w:trPr>
        <w:tc>
          <w:tcPr>
            <w:tcW w:w="817" w:type="dxa"/>
          </w:tcPr>
          <w:p w:rsidR="00E50471" w:rsidRPr="00244848" w:rsidRDefault="00E50471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3971" w:type="dxa"/>
          </w:tcPr>
          <w:p w:rsidR="00E50471" w:rsidRPr="00244848" w:rsidRDefault="00E50471" w:rsidP="00E50471">
            <w:pPr>
              <w:pStyle w:val="NoSpacing"/>
              <w:ind w:left="-108" w:hanging="12"/>
              <w:contextualSpacing/>
              <w:rPr>
                <w:rFonts w:ascii="Times New Roman" w:hAnsi="Times New Roman"/>
              </w:rPr>
            </w:pPr>
            <w:r w:rsidRPr="00244848">
              <w:rPr>
                <w:rFonts w:ascii="Times New Roman" w:hAnsi="Times New Roman"/>
              </w:rPr>
              <w:t>Business Travel and Event participation Fees (Ceiling 10% of approved project cost)</w:t>
            </w:r>
          </w:p>
        </w:tc>
        <w:tc>
          <w:tcPr>
            <w:tcW w:w="2394" w:type="dxa"/>
          </w:tcPr>
          <w:p w:rsidR="00E50471" w:rsidRPr="00244848" w:rsidRDefault="00E50471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394" w:type="dxa"/>
          </w:tcPr>
          <w:p w:rsidR="00E50471" w:rsidRPr="00244848" w:rsidRDefault="00E50471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E50471" w:rsidRPr="00244848" w:rsidTr="00013638">
        <w:trPr>
          <w:trHeight w:val="595"/>
        </w:trPr>
        <w:tc>
          <w:tcPr>
            <w:tcW w:w="817" w:type="dxa"/>
          </w:tcPr>
          <w:p w:rsidR="00E50471" w:rsidRPr="00244848" w:rsidRDefault="00E50471" w:rsidP="00E5047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3971" w:type="dxa"/>
          </w:tcPr>
          <w:p w:rsidR="00E50471" w:rsidRPr="00244848" w:rsidRDefault="00E50471" w:rsidP="00E50471">
            <w:pPr>
              <w:pStyle w:val="NoSpacing"/>
              <w:ind w:left="-108" w:hanging="12"/>
              <w:contextualSpacing/>
              <w:rPr>
                <w:rFonts w:ascii="Times New Roman" w:hAnsi="Times New Roman"/>
              </w:rPr>
            </w:pPr>
            <w:r w:rsidRPr="00244848">
              <w:rPr>
                <w:rFonts w:ascii="Times New Roman" w:hAnsi="Times New Roman"/>
              </w:rPr>
              <w:t>Patent filing Cost – (PCT- Ceiling 10% of approved project cost)</w:t>
            </w:r>
          </w:p>
        </w:tc>
        <w:tc>
          <w:tcPr>
            <w:tcW w:w="2394" w:type="dxa"/>
          </w:tcPr>
          <w:p w:rsidR="00E50471" w:rsidRPr="00244848" w:rsidRDefault="00E50471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394" w:type="dxa"/>
          </w:tcPr>
          <w:p w:rsidR="00E50471" w:rsidRPr="00244848" w:rsidRDefault="00E50471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E50471" w:rsidRPr="00244848" w:rsidTr="00013638">
        <w:trPr>
          <w:trHeight w:val="595"/>
        </w:trPr>
        <w:tc>
          <w:tcPr>
            <w:tcW w:w="817" w:type="dxa"/>
          </w:tcPr>
          <w:p w:rsidR="00E50471" w:rsidRPr="00244848" w:rsidRDefault="00E50471" w:rsidP="00E5047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t>6.</w:t>
            </w:r>
          </w:p>
        </w:tc>
        <w:tc>
          <w:tcPr>
            <w:tcW w:w="3971" w:type="dxa"/>
          </w:tcPr>
          <w:p w:rsidR="00E50471" w:rsidRPr="00244848" w:rsidRDefault="00E50471" w:rsidP="00E50471">
            <w:pPr>
              <w:pStyle w:val="NoSpacing"/>
              <w:ind w:left="-108" w:hanging="12"/>
              <w:contextualSpacing/>
              <w:rPr>
                <w:rFonts w:ascii="Times New Roman" w:hAnsi="Times New Roman"/>
              </w:rPr>
            </w:pPr>
            <w:r w:rsidRPr="00244848">
              <w:rPr>
                <w:rFonts w:ascii="Times New Roman" w:hAnsi="Times New Roman"/>
              </w:rPr>
              <w:t>Contingency - (Ceiling 10% of approved project cost)</w:t>
            </w:r>
          </w:p>
        </w:tc>
        <w:tc>
          <w:tcPr>
            <w:tcW w:w="2394" w:type="dxa"/>
          </w:tcPr>
          <w:p w:rsidR="00E50471" w:rsidRPr="00244848" w:rsidRDefault="00E50471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394" w:type="dxa"/>
          </w:tcPr>
          <w:p w:rsidR="00E50471" w:rsidRPr="00244848" w:rsidRDefault="00E50471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</w:tbl>
    <w:p w:rsidR="00471253" w:rsidRPr="00244848" w:rsidRDefault="00471253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471253" w:rsidRPr="00244848" w:rsidRDefault="00471253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E50471" w:rsidRPr="00244848" w:rsidRDefault="00E50471" w:rsidP="00E504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 xml:space="preserve">Project period in months: </w:t>
      </w:r>
      <w:r w:rsidR="002E4F64">
        <w:rPr>
          <w:rFonts w:ascii="Times New Roman" w:hAnsi="Times New Roman" w:cs="Times New Roman"/>
        </w:rPr>
        <w:t>______</w:t>
      </w:r>
    </w:p>
    <w:p w:rsidR="00E50471" w:rsidRPr="00244848" w:rsidRDefault="00E50471" w:rsidP="00E504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(Not more than 18 months)</w:t>
      </w:r>
    </w:p>
    <w:p w:rsidR="00471253" w:rsidRPr="00244848" w:rsidRDefault="00471253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E50471" w:rsidRPr="00244848" w:rsidRDefault="00F6550D" w:rsidP="00E5047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Activity details/work plan</w:t>
      </w:r>
    </w:p>
    <w:p w:rsidR="00E50471" w:rsidRPr="00244848" w:rsidRDefault="00E50471" w:rsidP="00E5047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11"/>
        <w:gridCol w:w="3550"/>
        <w:gridCol w:w="2734"/>
        <w:gridCol w:w="1795"/>
      </w:tblGrid>
      <w:tr w:rsidR="00E50471" w:rsidRPr="00244848" w:rsidTr="002E4F64">
        <w:trPr>
          <w:trHeight w:val="530"/>
        </w:trPr>
        <w:tc>
          <w:tcPr>
            <w:tcW w:w="911" w:type="dxa"/>
          </w:tcPr>
          <w:p w:rsidR="00E50471" w:rsidRPr="00244848" w:rsidRDefault="00A67994" w:rsidP="002E4F64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l</w:t>
            </w:r>
            <w:r w:rsidR="00E50471" w:rsidRPr="00244848">
              <w:rPr>
                <w:rFonts w:ascii="Times New Roman" w:hAnsi="Times New Roman" w:cs="Times New Roman"/>
                <w:b/>
              </w:rPr>
              <w:t>.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E50471" w:rsidRPr="00244848">
              <w:rPr>
                <w:rFonts w:ascii="Times New Roman" w:hAnsi="Times New Roman" w:cs="Times New Roman"/>
                <w:b/>
              </w:rPr>
              <w:t>No</w:t>
            </w:r>
          </w:p>
        </w:tc>
        <w:tc>
          <w:tcPr>
            <w:tcW w:w="3550" w:type="dxa"/>
          </w:tcPr>
          <w:p w:rsidR="00E50471" w:rsidRPr="00244848" w:rsidRDefault="00E50471" w:rsidP="002E4F64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244848">
              <w:rPr>
                <w:rFonts w:ascii="Times New Roman" w:hAnsi="Times New Roman" w:cs="Times New Roman"/>
                <w:b/>
              </w:rPr>
              <w:t>Activities</w:t>
            </w:r>
          </w:p>
        </w:tc>
        <w:tc>
          <w:tcPr>
            <w:tcW w:w="2734" w:type="dxa"/>
          </w:tcPr>
          <w:p w:rsidR="00E50471" w:rsidRPr="00244848" w:rsidRDefault="00E50471" w:rsidP="002E4F64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244848">
              <w:rPr>
                <w:rFonts w:ascii="Times New Roman" w:hAnsi="Times New Roman" w:cs="Times New Roman"/>
                <w:b/>
              </w:rPr>
              <w:t>Monitorable Milestones</w:t>
            </w:r>
          </w:p>
        </w:tc>
        <w:tc>
          <w:tcPr>
            <w:tcW w:w="1795" w:type="dxa"/>
          </w:tcPr>
          <w:p w:rsidR="00E50471" w:rsidRPr="00244848" w:rsidRDefault="00E50471" w:rsidP="002E4F64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244848">
              <w:rPr>
                <w:rFonts w:ascii="Times New Roman" w:hAnsi="Times New Roman" w:cs="Times New Roman"/>
                <w:b/>
              </w:rPr>
              <w:t>Duration</w:t>
            </w:r>
            <w:r w:rsidR="00D91C4A" w:rsidRPr="00244848">
              <w:rPr>
                <w:rFonts w:ascii="Times New Roman" w:hAnsi="Times New Roman" w:cs="Times New Roman"/>
                <w:b/>
              </w:rPr>
              <w:t xml:space="preserve"> (months)</w:t>
            </w:r>
          </w:p>
        </w:tc>
      </w:tr>
      <w:tr w:rsidR="00E50471" w:rsidRPr="00244848" w:rsidTr="002E4F64">
        <w:trPr>
          <w:trHeight w:val="505"/>
        </w:trPr>
        <w:tc>
          <w:tcPr>
            <w:tcW w:w="911" w:type="dxa"/>
          </w:tcPr>
          <w:p w:rsidR="003D7BD8" w:rsidRPr="00244848" w:rsidRDefault="002E4F64" w:rsidP="002E4F64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550" w:type="dxa"/>
          </w:tcPr>
          <w:p w:rsidR="0008293C" w:rsidRPr="00244848" w:rsidRDefault="0008293C" w:rsidP="00E50471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734" w:type="dxa"/>
          </w:tcPr>
          <w:p w:rsidR="00E50471" w:rsidRPr="00244848" w:rsidRDefault="00E50471" w:rsidP="00E50471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795" w:type="dxa"/>
          </w:tcPr>
          <w:p w:rsidR="003D7BD8" w:rsidRPr="00244848" w:rsidRDefault="003D7BD8" w:rsidP="00E50471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</w:rPr>
            </w:pPr>
          </w:p>
        </w:tc>
      </w:tr>
      <w:tr w:rsidR="002E4F64" w:rsidRPr="00244848" w:rsidTr="002E4F64">
        <w:trPr>
          <w:trHeight w:val="505"/>
        </w:trPr>
        <w:tc>
          <w:tcPr>
            <w:tcW w:w="911" w:type="dxa"/>
          </w:tcPr>
          <w:p w:rsidR="002E4F64" w:rsidRPr="00244848" w:rsidRDefault="002E4F64" w:rsidP="002E4F64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550" w:type="dxa"/>
          </w:tcPr>
          <w:p w:rsidR="002E4F64" w:rsidRPr="00244848" w:rsidRDefault="002E4F64" w:rsidP="00E50471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734" w:type="dxa"/>
          </w:tcPr>
          <w:p w:rsidR="002E4F64" w:rsidRPr="00244848" w:rsidRDefault="002E4F64" w:rsidP="00E50471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795" w:type="dxa"/>
          </w:tcPr>
          <w:p w:rsidR="002E4F64" w:rsidRPr="00244848" w:rsidRDefault="002E4F64" w:rsidP="00E50471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</w:rPr>
            </w:pPr>
          </w:p>
        </w:tc>
      </w:tr>
      <w:tr w:rsidR="002E4F64" w:rsidRPr="00244848" w:rsidTr="002E4F64">
        <w:trPr>
          <w:trHeight w:val="505"/>
        </w:trPr>
        <w:tc>
          <w:tcPr>
            <w:tcW w:w="911" w:type="dxa"/>
          </w:tcPr>
          <w:p w:rsidR="002E4F64" w:rsidRPr="00244848" w:rsidRDefault="002E4F64" w:rsidP="002E4F64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550" w:type="dxa"/>
          </w:tcPr>
          <w:p w:rsidR="002E4F64" w:rsidRPr="00244848" w:rsidRDefault="002E4F64" w:rsidP="00E50471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734" w:type="dxa"/>
          </w:tcPr>
          <w:p w:rsidR="002E4F64" w:rsidRPr="00244848" w:rsidRDefault="002E4F64" w:rsidP="00E50471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795" w:type="dxa"/>
          </w:tcPr>
          <w:p w:rsidR="002E4F64" w:rsidRPr="00244848" w:rsidRDefault="002E4F64" w:rsidP="00E50471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</w:rPr>
            </w:pPr>
          </w:p>
        </w:tc>
      </w:tr>
      <w:tr w:rsidR="002E4F64" w:rsidRPr="00244848" w:rsidTr="002E4F64">
        <w:trPr>
          <w:trHeight w:val="505"/>
        </w:trPr>
        <w:tc>
          <w:tcPr>
            <w:tcW w:w="911" w:type="dxa"/>
          </w:tcPr>
          <w:p w:rsidR="002E4F64" w:rsidRDefault="002E4F64" w:rsidP="002E4F64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550" w:type="dxa"/>
          </w:tcPr>
          <w:p w:rsidR="002E4F64" w:rsidRPr="00244848" w:rsidRDefault="002E4F64" w:rsidP="00E50471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734" w:type="dxa"/>
          </w:tcPr>
          <w:p w:rsidR="002E4F64" w:rsidRPr="00244848" w:rsidRDefault="002E4F64" w:rsidP="00E50471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795" w:type="dxa"/>
          </w:tcPr>
          <w:p w:rsidR="002E4F64" w:rsidRPr="00244848" w:rsidRDefault="002E4F64" w:rsidP="00E50471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</w:rPr>
            </w:pPr>
          </w:p>
        </w:tc>
      </w:tr>
    </w:tbl>
    <w:p w:rsidR="00244848" w:rsidRPr="00244848" w:rsidRDefault="00244848" w:rsidP="00E504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D91C4A" w:rsidRPr="00244848" w:rsidRDefault="00F6550D" w:rsidP="002E4F6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Have you received financial support / award for your present work from any</w:t>
      </w:r>
      <w:r w:rsidR="00D91C4A" w:rsidRPr="00244848">
        <w:rPr>
          <w:rFonts w:ascii="Times New Roman" w:hAnsi="Times New Roman" w:cs="Times New Roman"/>
        </w:rPr>
        <w:t xml:space="preserve"> </w:t>
      </w:r>
      <w:r w:rsidRPr="00244848">
        <w:rPr>
          <w:rFonts w:ascii="Times New Roman" w:hAnsi="Times New Roman" w:cs="Times New Roman"/>
        </w:rPr>
        <w:t>other sources? (if so, please furnish details)</w:t>
      </w:r>
      <w:r w:rsidR="005B2F10">
        <w:rPr>
          <w:rFonts w:ascii="Times New Roman" w:hAnsi="Times New Roman" w:cs="Times New Roman"/>
        </w:rPr>
        <w:t>:</w:t>
      </w:r>
      <w:r w:rsidR="002E4F64" w:rsidRPr="00244848">
        <w:rPr>
          <w:rFonts w:ascii="Times New Roman" w:hAnsi="Times New Roman" w:cs="Times New Roman"/>
        </w:rPr>
        <w:t xml:space="preserve"> </w:t>
      </w:r>
    </w:p>
    <w:p w:rsidR="00B37A5A" w:rsidRPr="00244848" w:rsidRDefault="002E4F64" w:rsidP="00B37A5A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ssential Criteria</w:t>
      </w:r>
      <w:r w:rsidR="00A67994">
        <w:rPr>
          <w:rFonts w:ascii="Times New Roman" w:hAnsi="Times New Roman" w:cs="Times New Roman"/>
        </w:rPr>
        <w:t xml:space="preserve"> (Fill this by mentioning </w:t>
      </w:r>
      <w:r w:rsidR="00A67994" w:rsidRPr="00A67994">
        <w:rPr>
          <w:rFonts w:ascii="Times New Roman" w:hAnsi="Times New Roman" w:cs="Times New Roman"/>
          <w:color w:val="365F91" w:themeColor="accent1" w:themeShade="BF"/>
        </w:rPr>
        <w:t>Yes</w:t>
      </w:r>
      <w:r w:rsidR="00A67994">
        <w:rPr>
          <w:rFonts w:ascii="Times New Roman" w:hAnsi="Times New Roman" w:cs="Times New Roman"/>
        </w:rPr>
        <w:t xml:space="preserve">/ </w:t>
      </w:r>
      <w:r w:rsidR="00A67994" w:rsidRPr="00A67994">
        <w:rPr>
          <w:rFonts w:ascii="Times New Roman" w:hAnsi="Times New Roman" w:cs="Times New Roman"/>
          <w:color w:val="FF0000"/>
        </w:rPr>
        <w:t>No</w:t>
      </w:r>
      <w:r w:rsidR="00A67994">
        <w:rPr>
          <w:rFonts w:ascii="Times New Roman" w:hAnsi="Times New Roman" w:cs="Times New Roman"/>
        </w:rPr>
        <w:t>)</w:t>
      </w:r>
    </w:p>
    <w:p w:rsidR="00877403" w:rsidRPr="00244848" w:rsidRDefault="00877403" w:rsidP="0087740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2"/>
        <w:gridCol w:w="4658"/>
      </w:tblGrid>
      <w:tr w:rsidR="00B37A5A" w:rsidRPr="00244848" w:rsidTr="00B37A5A">
        <w:tc>
          <w:tcPr>
            <w:tcW w:w="4788" w:type="dxa"/>
          </w:tcPr>
          <w:p w:rsidR="00B37A5A" w:rsidRPr="00244848" w:rsidRDefault="00B37A5A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t>Applicant Confirms that he/she has not been a recipient of any NIDHI-</w:t>
            </w:r>
            <w:r w:rsidR="002E4F64" w:rsidRPr="00244848">
              <w:rPr>
                <w:rFonts w:ascii="Times New Roman" w:hAnsi="Times New Roman" w:cs="Times New Roman"/>
              </w:rPr>
              <w:t>PRAYAS or</w:t>
            </w:r>
            <w:r w:rsidR="00BD010E" w:rsidRPr="00244848">
              <w:rPr>
                <w:rFonts w:ascii="Times New Roman" w:hAnsi="Times New Roman" w:cs="Times New Roman"/>
              </w:rPr>
              <w:t xml:space="preserve"> </w:t>
            </w:r>
            <w:r w:rsidR="002E4F64" w:rsidRPr="00244848">
              <w:rPr>
                <w:rFonts w:ascii="Times New Roman" w:hAnsi="Times New Roman" w:cs="Times New Roman"/>
              </w:rPr>
              <w:t>similar support</w:t>
            </w:r>
            <w:r w:rsidRPr="00244848">
              <w:rPr>
                <w:rFonts w:ascii="Times New Roman" w:hAnsi="Times New Roman" w:cs="Times New Roman"/>
              </w:rPr>
              <w:t xml:space="preserve"> previously</w:t>
            </w:r>
            <w:r w:rsidR="00BD010E" w:rsidRPr="00244848">
              <w:rPr>
                <w:rFonts w:ascii="Times New Roman" w:hAnsi="Times New Roman" w:cs="Times New Roman"/>
              </w:rPr>
              <w:t xml:space="preserve"> for the same innovative concept as proposed in this form</w:t>
            </w:r>
            <w:r w:rsidRPr="00244848">
              <w:rPr>
                <w:rFonts w:ascii="Times New Roman" w:hAnsi="Times New Roman" w:cs="Times New Roman"/>
              </w:rPr>
              <w:t xml:space="preserve">. NIDHI-PRAYAS </w:t>
            </w:r>
            <w:r w:rsidR="00877403" w:rsidRPr="00244848">
              <w:rPr>
                <w:rFonts w:ascii="Times New Roman" w:hAnsi="Times New Roman" w:cs="Times New Roman"/>
              </w:rPr>
              <w:t>can be used only once.</w:t>
            </w:r>
          </w:p>
        </w:tc>
        <w:tc>
          <w:tcPr>
            <w:tcW w:w="4788" w:type="dxa"/>
          </w:tcPr>
          <w:p w:rsidR="00B37A5A" w:rsidRPr="00244848" w:rsidRDefault="00B37A5A" w:rsidP="008774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77403" w:rsidRPr="00244848" w:rsidTr="00B37A5A">
        <w:tc>
          <w:tcPr>
            <w:tcW w:w="4788" w:type="dxa"/>
          </w:tcPr>
          <w:p w:rsidR="00877403" w:rsidRPr="00244848" w:rsidRDefault="00877403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t>Applicant is planning to pursue NIDHI- PRAYAS full time with no other concurrent commitments</w:t>
            </w:r>
          </w:p>
        </w:tc>
        <w:tc>
          <w:tcPr>
            <w:tcW w:w="4788" w:type="dxa"/>
          </w:tcPr>
          <w:p w:rsidR="00877403" w:rsidRPr="00244848" w:rsidRDefault="004D72B5" w:rsidP="002E4F6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                       </w:t>
            </w:r>
          </w:p>
        </w:tc>
      </w:tr>
      <w:tr w:rsidR="00877403" w:rsidRPr="00244848" w:rsidTr="00B37A5A">
        <w:tc>
          <w:tcPr>
            <w:tcW w:w="4788" w:type="dxa"/>
          </w:tcPr>
          <w:p w:rsidR="00877403" w:rsidRPr="00244848" w:rsidRDefault="00877403" w:rsidP="00EB47E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t>Applicant confirms that he/she is fully committed to work towards the prototype development for which the support is being sought and should not treat this as a stop g</w:t>
            </w:r>
            <w:r w:rsidR="00EB47E1" w:rsidRPr="00244848">
              <w:rPr>
                <w:rFonts w:ascii="Times New Roman" w:hAnsi="Times New Roman" w:cs="Times New Roman"/>
              </w:rPr>
              <w:t>a</w:t>
            </w:r>
            <w:r w:rsidRPr="00244848">
              <w:rPr>
                <w:rFonts w:ascii="Times New Roman" w:hAnsi="Times New Roman" w:cs="Times New Roman"/>
              </w:rPr>
              <w:t xml:space="preserve">p arrangement </w:t>
            </w:r>
            <w:r w:rsidR="00EB47E1" w:rsidRPr="00244848">
              <w:rPr>
                <w:rFonts w:ascii="Times New Roman" w:hAnsi="Times New Roman" w:cs="Times New Roman"/>
              </w:rPr>
              <w:t xml:space="preserve">to support </w:t>
            </w:r>
            <w:r w:rsidRPr="00244848">
              <w:rPr>
                <w:rFonts w:ascii="Times New Roman" w:hAnsi="Times New Roman" w:cs="Times New Roman"/>
              </w:rPr>
              <w:t>any other pursuits</w:t>
            </w:r>
          </w:p>
        </w:tc>
        <w:tc>
          <w:tcPr>
            <w:tcW w:w="4788" w:type="dxa"/>
          </w:tcPr>
          <w:p w:rsidR="00877403" w:rsidRPr="00244848" w:rsidRDefault="00877403" w:rsidP="008774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77403" w:rsidRPr="00244848" w:rsidTr="00B37A5A">
        <w:tc>
          <w:tcPr>
            <w:tcW w:w="4788" w:type="dxa"/>
          </w:tcPr>
          <w:p w:rsidR="00877403" w:rsidRPr="00244848" w:rsidRDefault="00877403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t>Applicant has or is planning to register for the pre incubation or incubation program at the TBI for the entire duration of PRAYAS support</w:t>
            </w:r>
          </w:p>
        </w:tc>
        <w:tc>
          <w:tcPr>
            <w:tcW w:w="4788" w:type="dxa"/>
          </w:tcPr>
          <w:p w:rsidR="00877403" w:rsidRPr="00244848" w:rsidRDefault="00877403" w:rsidP="008774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F5D62" w:rsidRPr="00244848" w:rsidTr="00B37A5A">
        <w:tc>
          <w:tcPr>
            <w:tcW w:w="4788" w:type="dxa"/>
          </w:tcPr>
          <w:p w:rsidR="009F5D62" w:rsidRPr="00244848" w:rsidRDefault="009F5D62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lastRenderedPageBreak/>
              <w:t>Applicant confirms that if selected for NIDHI-PRAYAS, then they (applicant and their team members) will avail support for their project from only one PRAYAS Centre. If the applicant is found seeking NIDHI-PRAYAS support for the same idea from two different PCs, then the PC reserves right to discontinue the PRAYAS support and appropriate action will be taken on the applicant.</w:t>
            </w:r>
          </w:p>
        </w:tc>
        <w:tc>
          <w:tcPr>
            <w:tcW w:w="4788" w:type="dxa"/>
          </w:tcPr>
          <w:p w:rsidR="009F5D62" w:rsidRPr="00244848" w:rsidRDefault="009F5D62" w:rsidP="008774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F5D62" w:rsidRPr="00244848" w:rsidTr="00B37A5A">
        <w:tc>
          <w:tcPr>
            <w:tcW w:w="4788" w:type="dxa"/>
          </w:tcPr>
          <w:p w:rsidR="009F5D62" w:rsidRPr="00244848" w:rsidRDefault="009F5D62" w:rsidP="00F655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44848">
              <w:rPr>
                <w:rFonts w:ascii="Times New Roman" w:hAnsi="Times New Roman" w:cs="Times New Roman"/>
              </w:rPr>
              <w:t xml:space="preserve">Applicant confirms that they will not avail the funding support in parallel for both the schemes </w:t>
            </w:r>
            <w:r w:rsidR="00A67994" w:rsidRPr="00244848">
              <w:rPr>
                <w:rFonts w:ascii="Times New Roman" w:hAnsi="Times New Roman" w:cs="Times New Roman"/>
              </w:rPr>
              <w:t>i.e.</w:t>
            </w:r>
            <w:r w:rsidRPr="00244848">
              <w:rPr>
                <w:rFonts w:ascii="Times New Roman" w:hAnsi="Times New Roman" w:cs="Times New Roman"/>
              </w:rPr>
              <w:t xml:space="preserve"> NIDHI-PRAYAS and NIDHI - EIR from the same or different centers.</w:t>
            </w:r>
          </w:p>
        </w:tc>
        <w:tc>
          <w:tcPr>
            <w:tcW w:w="4788" w:type="dxa"/>
          </w:tcPr>
          <w:p w:rsidR="009F5D62" w:rsidRPr="00244848" w:rsidRDefault="009F5D62" w:rsidP="0087740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B37A5A" w:rsidRPr="00244848" w:rsidRDefault="00B37A5A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B37A5A" w:rsidRPr="00244848" w:rsidRDefault="00B37A5A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B37A5A" w:rsidRPr="002E4F64" w:rsidRDefault="00CC4EBF" w:rsidP="00CC4EBF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E4F64">
        <w:rPr>
          <w:rFonts w:ascii="Times New Roman" w:hAnsi="Times New Roman" w:cs="Times New Roman"/>
          <w:b/>
        </w:rPr>
        <w:t>Have you also app</w:t>
      </w:r>
      <w:r w:rsidR="005C1940" w:rsidRPr="002E4F64">
        <w:rPr>
          <w:rFonts w:ascii="Times New Roman" w:hAnsi="Times New Roman" w:cs="Times New Roman"/>
          <w:b/>
        </w:rPr>
        <w:t>lied / in process of applying</w:t>
      </w:r>
      <w:r w:rsidRPr="002E4F64">
        <w:rPr>
          <w:rFonts w:ascii="Times New Roman" w:hAnsi="Times New Roman" w:cs="Times New Roman"/>
          <w:b/>
        </w:rPr>
        <w:t xml:space="preserve"> to any other PRAYAS Centre </w:t>
      </w:r>
      <w:r w:rsidR="005C1940" w:rsidRPr="002E4F64">
        <w:rPr>
          <w:rFonts w:ascii="Times New Roman" w:hAnsi="Times New Roman" w:cs="Times New Roman"/>
          <w:b/>
        </w:rPr>
        <w:t>(s) for NIDHI-</w:t>
      </w:r>
      <w:r w:rsidR="002E4F64" w:rsidRPr="002E4F64">
        <w:rPr>
          <w:rFonts w:ascii="Times New Roman" w:hAnsi="Times New Roman" w:cs="Times New Roman"/>
          <w:b/>
        </w:rPr>
        <w:t>PRAYAS and</w:t>
      </w:r>
      <w:r w:rsidR="00423027" w:rsidRPr="002E4F64">
        <w:rPr>
          <w:rFonts w:ascii="Times New Roman" w:hAnsi="Times New Roman" w:cs="Times New Roman"/>
          <w:b/>
        </w:rPr>
        <w:t xml:space="preserve">/or NIDHI-EIR </w:t>
      </w:r>
      <w:r w:rsidR="002E4F64" w:rsidRPr="002E4F64">
        <w:rPr>
          <w:rFonts w:ascii="Times New Roman" w:hAnsi="Times New Roman" w:cs="Times New Roman"/>
          <w:b/>
        </w:rPr>
        <w:t>grant</w:t>
      </w:r>
      <w:r w:rsidR="002E4F64">
        <w:rPr>
          <w:rFonts w:ascii="Times New Roman" w:hAnsi="Times New Roman" w:cs="Times New Roman"/>
        </w:rPr>
        <w:t xml:space="preserve">  : _______</w:t>
      </w:r>
      <w:r w:rsidR="005C1940" w:rsidRPr="002E4F64">
        <w:rPr>
          <w:rFonts w:ascii="Times New Roman" w:hAnsi="Times New Roman" w:cs="Times New Roman"/>
        </w:rPr>
        <w:tab/>
      </w:r>
      <w:r w:rsidR="002E4F64">
        <w:rPr>
          <w:rFonts w:ascii="Times New Roman" w:hAnsi="Times New Roman" w:cs="Times New Roman"/>
        </w:rPr>
        <w:tab/>
      </w:r>
      <w:r w:rsidR="002E4F64">
        <w:rPr>
          <w:rFonts w:ascii="Times New Roman" w:hAnsi="Times New Roman" w:cs="Times New Roman"/>
        </w:rPr>
        <w:tab/>
      </w:r>
      <w:r w:rsidR="002E4F64">
        <w:rPr>
          <w:rFonts w:ascii="Times New Roman" w:hAnsi="Times New Roman" w:cs="Times New Roman"/>
        </w:rPr>
        <w:tab/>
      </w:r>
      <w:r w:rsidR="005C1940" w:rsidRPr="002E4F64">
        <w:rPr>
          <w:rFonts w:ascii="Times New Roman" w:hAnsi="Times New Roman" w:cs="Times New Roman"/>
        </w:rPr>
        <w:t xml:space="preserve">                    </w:t>
      </w:r>
      <w:r w:rsidR="002E4F64">
        <w:rPr>
          <w:rFonts w:ascii="Times New Roman" w:hAnsi="Times New Roman" w:cs="Times New Roman"/>
        </w:rPr>
        <w:t xml:space="preserve">      </w:t>
      </w:r>
      <w:r w:rsidRPr="002E4F64">
        <w:rPr>
          <w:rFonts w:ascii="Times New Roman" w:hAnsi="Times New Roman" w:cs="Times New Roman"/>
        </w:rPr>
        <w:t xml:space="preserve">Yes/ No </w:t>
      </w:r>
    </w:p>
    <w:p w:rsidR="005C1940" w:rsidRPr="002E4F64" w:rsidRDefault="005C1940" w:rsidP="00CC4EBF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</w:rPr>
      </w:pPr>
    </w:p>
    <w:p w:rsidR="00CC4EBF" w:rsidRDefault="00CC4EBF" w:rsidP="00CC4EBF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</w:rPr>
      </w:pPr>
      <w:r w:rsidRPr="002E4F64">
        <w:rPr>
          <w:rFonts w:ascii="Times New Roman" w:hAnsi="Times New Roman" w:cs="Times New Roman"/>
        </w:rPr>
        <w:t>If Yes – Please mention the name</w:t>
      </w:r>
      <w:r w:rsidR="00971AAF" w:rsidRPr="002E4F64">
        <w:rPr>
          <w:rFonts w:ascii="Times New Roman" w:hAnsi="Times New Roman" w:cs="Times New Roman"/>
        </w:rPr>
        <w:t xml:space="preserve"> of the </w:t>
      </w:r>
      <w:r w:rsidR="00971AAF" w:rsidRPr="002E4F64">
        <w:rPr>
          <w:rFonts w:ascii="Times New Roman" w:hAnsi="Times New Roman" w:cs="Times New Roman"/>
          <w:b/>
        </w:rPr>
        <w:t>Centre / TBI</w:t>
      </w:r>
      <w:r w:rsidR="00423027" w:rsidRPr="002E4F64">
        <w:rPr>
          <w:rFonts w:ascii="Times New Roman" w:hAnsi="Times New Roman" w:cs="Times New Roman"/>
          <w:b/>
        </w:rPr>
        <w:t xml:space="preserve"> </w:t>
      </w:r>
      <w:r w:rsidR="00423027" w:rsidRPr="002E4F64">
        <w:rPr>
          <w:rFonts w:ascii="Times New Roman" w:hAnsi="Times New Roman" w:cs="Times New Roman"/>
        </w:rPr>
        <w:t xml:space="preserve">and the </w:t>
      </w:r>
      <w:r w:rsidR="00423027" w:rsidRPr="002E4F64">
        <w:rPr>
          <w:rFonts w:ascii="Times New Roman" w:hAnsi="Times New Roman" w:cs="Times New Roman"/>
          <w:b/>
        </w:rPr>
        <w:t>program</w:t>
      </w:r>
      <w:r w:rsidRPr="002E4F64">
        <w:rPr>
          <w:rFonts w:ascii="Times New Roman" w:hAnsi="Times New Roman" w:cs="Times New Roman"/>
        </w:rPr>
        <w:t>.</w:t>
      </w:r>
      <w:r w:rsidRPr="00244848">
        <w:rPr>
          <w:rFonts w:ascii="Times New Roman" w:hAnsi="Times New Roman" w:cs="Times New Roman"/>
        </w:rPr>
        <w:t xml:space="preserve"> </w:t>
      </w:r>
    </w:p>
    <w:p w:rsidR="00B37A5A" w:rsidRPr="00244848" w:rsidRDefault="00B37A5A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F6550D" w:rsidRPr="00244848" w:rsidRDefault="00F6550D" w:rsidP="00423027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44848">
        <w:rPr>
          <w:rFonts w:ascii="Times New Roman" w:hAnsi="Times New Roman" w:cs="Times New Roman"/>
          <w:b/>
          <w:bCs/>
        </w:rPr>
        <w:t>Declaration:</w:t>
      </w:r>
    </w:p>
    <w:p w:rsidR="00F6550D" w:rsidRPr="00244848" w:rsidRDefault="00F6550D" w:rsidP="00B37A5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44848">
        <w:rPr>
          <w:rFonts w:ascii="Times New Roman" w:hAnsi="Times New Roman" w:cs="Times New Roman"/>
        </w:rPr>
        <w:t>I declare that all the statements made in this application are true,</w:t>
      </w:r>
      <w:r w:rsidR="00B37A5A" w:rsidRPr="00244848">
        <w:rPr>
          <w:rFonts w:ascii="Times New Roman" w:hAnsi="Times New Roman" w:cs="Times New Roman"/>
        </w:rPr>
        <w:t xml:space="preserve"> </w:t>
      </w:r>
      <w:r w:rsidRPr="00244848">
        <w:rPr>
          <w:rFonts w:ascii="Times New Roman" w:hAnsi="Times New Roman" w:cs="Times New Roman"/>
        </w:rPr>
        <w:t xml:space="preserve">complete and correct to the best of my knowledge and belief. </w:t>
      </w:r>
      <w:r w:rsidR="00BD010E" w:rsidRPr="00244848">
        <w:rPr>
          <w:rFonts w:ascii="Times New Roman" w:hAnsi="Times New Roman" w:cs="Times New Roman"/>
        </w:rPr>
        <w:t xml:space="preserve"> If </w:t>
      </w:r>
      <w:r w:rsidRPr="00244848">
        <w:rPr>
          <w:rFonts w:ascii="Times New Roman" w:hAnsi="Times New Roman" w:cs="Times New Roman"/>
        </w:rPr>
        <w:t>any information</w:t>
      </w:r>
      <w:r w:rsidR="00BD010E" w:rsidRPr="00244848">
        <w:rPr>
          <w:rFonts w:ascii="Times New Roman" w:hAnsi="Times New Roman" w:cs="Times New Roman"/>
        </w:rPr>
        <w:t xml:space="preserve"> is </w:t>
      </w:r>
      <w:r w:rsidRPr="00244848">
        <w:rPr>
          <w:rFonts w:ascii="Times New Roman" w:hAnsi="Times New Roman" w:cs="Times New Roman"/>
        </w:rPr>
        <w:t>found false or incorrect, my candidature will stand</w:t>
      </w:r>
      <w:r w:rsidR="00B37A5A" w:rsidRPr="00244848">
        <w:rPr>
          <w:rFonts w:ascii="Times New Roman" w:hAnsi="Times New Roman" w:cs="Times New Roman"/>
        </w:rPr>
        <w:t xml:space="preserve"> </w:t>
      </w:r>
      <w:r w:rsidRPr="00244848">
        <w:rPr>
          <w:rFonts w:ascii="Times New Roman" w:hAnsi="Times New Roman" w:cs="Times New Roman"/>
        </w:rPr>
        <w:t>cancelled and all my claims will be forfeited. I have not received any</w:t>
      </w:r>
      <w:r w:rsidR="005C1940">
        <w:rPr>
          <w:rFonts w:ascii="Times New Roman" w:hAnsi="Times New Roman" w:cs="Times New Roman"/>
        </w:rPr>
        <w:t xml:space="preserve"> </w:t>
      </w:r>
      <w:r w:rsidR="00CC4EBF" w:rsidRPr="00244848">
        <w:rPr>
          <w:rFonts w:ascii="Times New Roman" w:hAnsi="Times New Roman" w:cs="Times New Roman"/>
        </w:rPr>
        <w:t>financial</w:t>
      </w:r>
      <w:r w:rsidRPr="00244848">
        <w:rPr>
          <w:rFonts w:ascii="Times New Roman" w:hAnsi="Times New Roman" w:cs="Times New Roman"/>
        </w:rPr>
        <w:t xml:space="preserve"> assistance for the present proposal from any other agency.</w:t>
      </w:r>
    </w:p>
    <w:p w:rsidR="00B37A5A" w:rsidRPr="00244848" w:rsidRDefault="00B37A5A" w:rsidP="00B37A5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B37A5A" w:rsidRPr="00244848" w:rsidRDefault="00B37A5A" w:rsidP="00B37A5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F6550D" w:rsidRPr="00244848" w:rsidRDefault="00D97441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lace: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="00B37A5A" w:rsidRPr="00244848">
        <w:rPr>
          <w:rFonts w:ascii="Times New Roman" w:hAnsi="Times New Roman" w:cs="Times New Roman"/>
          <w:b/>
          <w:bCs/>
        </w:rPr>
        <w:tab/>
      </w:r>
      <w:r w:rsidR="00B37A5A" w:rsidRPr="00244848">
        <w:rPr>
          <w:rFonts w:ascii="Times New Roman" w:hAnsi="Times New Roman" w:cs="Times New Roman"/>
          <w:b/>
          <w:bCs/>
        </w:rPr>
        <w:tab/>
      </w:r>
      <w:r w:rsidR="00B37A5A" w:rsidRPr="00244848">
        <w:rPr>
          <w:rFonts w:ascii="Times New Roman" w:hAnsi="Times New Roman" w:cs="Times New Roman"/>
          <w:b/>
          <w:bCs/>
        </w:rPr>
        <w:tab/>
      </w:r>
      <w:r w:rsidR="00B37A5A" w:rsidRPr="00244848">
        <w:rPr>
          <w:rFonts w:ascii="Times New Roman" w:hAnsi="Times New Roman" w:cs="Times New Roman"/>
          <w:b/>
          <w:bCs/>
        </w:rPr>
        <w:tab/>
      </w:r>
      <w:r w:rsidR="00B37A5A" w:rsidRPr="00244848">
        <w:rPr>
          <w:rFonts w:ascii="Times New Roman" w:hAnsi="Times New Roman" w:cs="Times New Roman"/>
          <w:b/>
          <w:bCs/>
        </w:rPr>
        <w:tab/>
      </w:r>
      <w:r w:rsidR="00B37A5A" w:rsidRPr="00244848">
        <w:rPr>
          <w:rFonts w:ascii="Times New Roman" w:hAnsi="Times New Roman" w:cs="Times New Roman"/>
          <w:b/>
          <w:bCs/>
        </w:rPr>
        <w:tab/>
      </w:r>
      <w:r w:rsidR="00B37A5A" w:rsidRPr="00244848">
        <w:rPr>
          <w:rFonts w:ascii="Times New Roman" w:hAnsi="Times New Roman" w:cs="Times New Roman"/>
          <w:b/>
          <w:bCs/>
        </w:rPr>
        <w:tab/>
      </w:r>
      <w:r w:rsidR="00B37A5A" w:rsidRPr="00244848">
        <w:rPr>
          <w:rFonts w:ascii="Times New Roman" w:hAnsi="Times New Roman" w:cs="Times New Roman"/>
          <w:b/>
          <w:bCs/>
        </w:rPr>
        <w:tab/>
      </w:r>
      <w:r w:rsidR="00F6550D" w:rsidRPr="00244848">
        <w:rPr>
          <w:rFonts w:ascii="Times New Roman" w:hAnsi="Times New Roman" w:cs="Times New Roman"/>
          <w:b/>
          <w:bCs/>
        </w:rPr>
        <w:t>Signature of applicant</w:t>
      </w:r>
    </w:p>
    <w:p w:rsidR="00B37A5A" w:rsidRPr="00244848" w:rsidRDefault="00B37A5A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:rsidR="00B37A5A" w:rsidRPr="00244848" w:rsidRDefault="00B37A5A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:rsidR="00B37A5A" w:rsidRPr="00244848" w:rsidRDefault="00B37A5A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:rsidR="00B37A5A" w:rsidRPr="00244848" w:rsidRDefault="00B37A5A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:rsidR="00F6550D" w:rsidRPr="00244848" w:rsidRDefault="00F6550D" w:rsidP="00F655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44848">
        <w:rPr>
          <w:rFonts w:ascii="Times New Roman" w:hAnsi="Times New Roman" w:cs="Times New Roman"/>
          <w:b/>
          <w:bCs/>
        </w:rPr>
        <w:t>Date:</w:t>
      </w:r>
    </w:p>
    <w:p w:rsidR="00A74BBD" w:rsidRPr="00244848" w:rsidRDefault="00A74BBD">
      <w:pPr>
        <w:rPr>
          <w:rFonts w:ascii="Times New Roman" w:hAnsi="Times New Roman" w:cs="Times New Roman"/>
        </w:rPr>
      </w:pPr>
    </w:p>
    <w:sectPr w:rsidR="00A74BBD" w:rsidRPr="00244848" w:rsidSect="00A01E6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-ItalicMT">
    <w:altName w:val="MS Gothic"/>
    <w:panose1 w:val="00000000000000000000"/>
    <w:charset w:val="00"/>
    <w:family w:val="swiss"/>
    <w:notTrueType/>
    <w:pitch w:val="default"/>
    <w:sig w:usb0="00000001" w:usb1="08070000" w:usb2="00000010" w:usb3="00000000" w:csb0="0002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90697"/>
    <w:multiLevelType w:val="hybridMultilevel"/>
    <w:tmpl w:val="8810705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C05AD1"/>
    <w:multiLevelType w:val="hybridMultilevel"/>
    <w:tmpl w:val="8A3ECFF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FC3531"/>
    <w:multiLevelType w:val="hybridMultilevel"/>
    <w:tmpl w:val="BDF01508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05151B"/>
    <w:multiLevelType w:val="hybridMultilevel"/>
    <w:tmpl w:val="BB4827A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9656A"/>
    <w:multiLevelType w:val="hybridMultilevel"/>
    <w:tmpl w:val="FC22520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C357C"/>
    <w:multiLevelType w:val="hybridMultilevel"/>
    <w:tmpl w:val="8FA6654A"/>
    <w:lvl w:ilvl="0" w:tplc="EE4A30E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F96C8E"/>
    <w:multiLevelType w:val="hybridMultilevel"/>
    <w:tmpl w:val="DAAA5B34"/>
    <w:lvl w:ilvl="0" w:tplc="1C0A234E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553BB7"/>
    <w:multiLevelType w:val="hybridMultilevel"/>
    <w:tmpl w:val="4740EE6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BE307E"/>
    <w:multiLevelType w:val="hybridMultilevel"/>
    <w:tmpl w:val="093ECFC0"/>
    <w:lvl w:ilvl="0" w:tplc="40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84277A8"/>
    <w:multiLevelType w:val="hybridMultilevel"/>
    <w:tmpl w:val="FCF4C432"/>
    <w:lvl w:ilvl="0" w:tplc="D3A86D1E">
      <w:start w:val="9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EC1E32"/>
    <w:multiLevelType w:val="hybridMultilevel"/>
    <w:tmpl w:val="4E104CA4"/>
    <w:lvl w:ilvl="0" w:tplc="70DE55FE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760BED"/>
    <w:multiLevelType w:val="hybridMultilevel"/>
    <w:tmpl w:val="53CC3310"/>
    <w:lvl w:ilvl="0" w:tplc="70DE55FE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4F6E41"/>
    <w:multiLevelType w:val="hybridMultilevel"/>
    <w:tmpl w:val="15BAEB2E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6FB35A1"/>
    <w:multiLevelType w:val="hybridMultilevel"/>
    <w:tmpl w:val="50EA7324"/>
    <w:lvl w:ilvl="0" w:tplc="3D1CBBD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A652D3"/>
    <w:multiLevelType w:val="hybridMultilevel"/>
    <w:tmpl w:val="FA00976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A4234B"/>
    <w:multiLevelType w:val="hybridMultilevel"/>
    <w:tmpl w:val="6ECADDB8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3E86501"/>
    <w:multiLevelType w:val="hybridMultilevel"/>
    <w:tmpl w:val="49640D2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412FAE"/>
    <w:multiLevelType w:val="hybridMultilevel"/>
    <w:tmpl w:val="E7043726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4"/>
  </w:num>
  <w:num w:numId="3">
    <w:abstractNumId w:val="4"/>
  </w:num>
  <w:num w:numId="4">
    <w:abstractNumId w:val="3"/>
  </w:num>
  <w:num w:numId="5">
    <w:abstractNumId w:val="7"/>
  </w:num>
  <w:num w:numId="6">
    <w:abstractNumId w:val="1"/>
  </w:num>
  <w:num w:numId="7">
    <w:abstractNumId w:val="17"/>
  </w:num>
  <w:num w:numId="8">
    <w:abstractNumId w:val="16"/>
  </w:num>
  <w:num w:numId="9">
    <w:abstractNumId w:val="5"/>
  </w:num>
  <w:num w:numId="10">
    <w:abstractNumId w:val="12"/>
  </w:num>
  <w:num w:numId="11">
    <w:abstractNumId w:val="6"/>
  </w:num>
  <w:num w:numId="12">
    <w:abstractNumId w:val="8"/>
  </w:num>
  <w:num w:numId="13">
    <w:abstractNumId w:val="2"/>
  </w:num>
  <w:num w:numId="14">
    <w:abstractNumId w:val="15"/>
  </w:num>
  <w:num w:numId="15">
    <w:abstractNumId w:val="13"/>
  </w:num>
  <w:num w:numId="16">
    <w:abstractNumId w:val="10"/>
  </w:num>
  <w:num w:numId="17">
    <w:abstractNumId w:val="11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re0MDQzszQ3MLVU0lEKTi0uzszPAymwrAUAlOSQiywAAAA="/>
  </w:docVars>
  <w:rsids>
    <w:rsidRoot w:val="00F6550D"/>
    <w:rsid w:val="000067EF"/>
    <w:rsid w:val="00013638"/>
    <w:rsid w:val="000715CB"/>
    <w:rsid w:val="0008293C"/>
    <w:rsid w:val="000C0B08"/>
    <w:rsid w:val="000D75C3"/>
    <w:rsid w:val="000E405E"/>
    <w:rsid w:val="00102772"/>
    <w:rsid w:val="001032CB"/>
    <w:rsid w:val="00147E5B"/>
    <w:rsid w:val="001D5F07"/>
    <w:rsid w:val="00205009"/>
    <w:rsid w:val="00244848"/>
    <w:rsid w:val="00250603"/>
    <w:rsid w:val="0025617A"/>
    <w:rsid w:val="00263079"/>
    <w:rsid w:val="00281F09"/>
    <w:rsid w:val="00293847"/>
    <w:rsid w:val="002E4F64"/>
    <w:rsid w:val="002E6BE6"/>
    <w:rsid w:val="002F6FBC"/>
    <w:rsid w:val="0030795E"/>
    <w:rsid w:val="003D7BD8"/>
    <w:rsid w:val="00423027"/>
    <w:rsid w:val="00444196"/>
    <w:rsid w:val="0046520E"/>
    <w:rsid w:val="00471253"/>
    <w:rsid w:val="004D72B5"/>
    <w:rsid w:val="00511670"/>
    <w:rsid w:val="005B2F10"/>
    <w:rsid w:val="005C1940"/>
    <w:rsid w:val="006102A7"/>
    <w:rsid w:val="00625482"/>
    <w:rsid w:val="006537B4"/>
    <w:rsid w:val="00655A12"/>
    <w:rsid w:val="00662975"/>
    <w:rsid w:val="0066442B"/>
    <w:rsid w:val="00761244"/>
    <w:rsid w:val="00785E70"/>
    <w:rsid w:val="007C718E"/>
    <w:rsid w:val="0081541A"/>
    <w:rsid w:val="00817B6D"/>
    <w:rsid w:val="008275AE"/>
    <w:rsid w:val="0084568E"/>
    <w:rsid w:val="00877403"/>
    <w:rsid w:val="008D6D8E"/>
    <w:rsid w:val="00910AA7"/>
    <w:rsid w:val="00917A6C"/>
    <w:rsid w:val="00971AAF"/>
    <w:rsid w:val="00975304"/>
    <w:rsid w:val="009F5D62"/>
    <w:rsid w:val="00A01E6E"/>
    <w:rsid w:val="00A12E63"/>
    <w:rsid w:val="00A138CF"/>
    <w:rsid w:val="00A67994"/>
    <w:rsid w:val="00A74BBD"/>
    <w:rsid w:val="00AA75D7"/>
    <w:rsid w:val="00AB1D9C"/>
    <w:rsid w:val="00AD1D02"/>
    <w:rsid w:val="00B0734E"/>
    <w:rsid w:val="00B37A5A"/>
    <w:rsid w:val="00B52429"/>
    <w:rsid w:val="00B602FE"/>
    <w:rsid w:val="00B7661B"/>
    <w:rsid w:val="00BA0E77"/>
    <w:rsid w:val="00BB7793"/>
    <w:rsid w:val="00BD010E"/>
    <w:rsid w:val="00C05137"/>
    <w:rsid w:val="00C81370"/>
    <w:rsid w:val="00C96C53"/>
    <w:rsid w:val="00CB1E3C"/>
    <w:rsid w:val="00CC4EBF"/>
    <w:rsid w:val="00D1079A"/>
    <w:rsid w:val="00D12043"/>
    <w:rsid w:val="00D365C5"/>
    <w:rsid w:val="00D77E75"/>
    <w:rsid w:val="00D91C4A"/>
    <w:rsid w:val="00D93A8D"/>
    <w:rsid w:val="00D97441"/>
    <w:rsid w:val="00E174AD"/>
    <w:rsid w:val="00E21FA5"/>
    <w:rsid w:val="00E42E26"/>
    <w:rsid w:val="00E50471"/>
    <w:rsid w:val="00E52DBB"/>
    <w:rsid w:val="00E62FF5"/>
    <w:rsid w:val="00E87BD0"/>
    <w:rsid w:val="00EB47E1"/>
    <w:rsid w:val="00ED25DB"/>
    <w:rsid w:val="00ED3039"/>
    <w:rsid w:val="00EE1526"/>
    <w:rsid w:val="00EF0BC1"/>
    <w:rsid w:val="00EF6466"/>
    <w:rsid w:val="00F6550D"/>
    <w:rsid w:val="00FB17BE"/>
    <w:rsid w:val="00FB6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E0E84"/>
  <w15:docId w15:val="{D97D58C5-A457-45DD-97CE-79933E940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6550D"/>
    <w:pPr>
      <w:ind w:left="720"/>
      <w:contextualSpacing/>
    </w:pPr>
  </w:style>
  <w:style w:type="table" w:styleId="TableGrid">
    <w:name w:val="Table Grid"/>
    <w:basedOn w:val="TableNormal"/>
    <w:uiPriority w:val="59"/>
    <w:rsid w:val="001D5F0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013638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69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9E0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link w:val="ListParagraph"/>
    <w:uiPriority w:val="34"/>
    <w:locked/>
    <w:rsid w:val="0066442B"/>
  </w:style>
  <w:style w:type="character" w:styleId="Hyperlink">
    <w:name w:val="Hyperlink"/>
    <w:basedOn w:val="DefaultParagraphFont"/>
    <w:uiPriority w:val="99"/>
    <w:semiHidden/>
    <w:unhideWhenUsed/>
    <w:rsid w:val="0062548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5CD216-23F6-46B3-A4E5-D884E86AD2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690</Words>
  <Characters>393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n</dc:creator>
  <cp:lastModifiedBy>admin</cp:lastModifiedBy>
  <cp:revision>4</cp:revision>
  <dcterms:created xsi:type="dcterms:W3CDTF">2021-07-12T10:19:00Z</dcterms:created>
  <dcterms:modified xsi:type="dcterms:W3CDTF">2021-07-12T10:31:00Z</dcterms:modified>
</cp:coreProperties>
</file>